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F4360" w14:textId="45B85E31" w:rsidR="004B5B9F" w:rsidRPr="00D37C17" w:rsidRDefault="004B5B9F" w:rsidP="00D37C17">
      <w:pPr>
        <w:pBdr>
          <w:bottom w:val="single" w:sz="4" w:space="1" w:color="auto"/>
        </w:pBdr>
        <w:jc w:val="center"/>
        <w:rPr>
          <w:rFonts w:cs="Times New Roman"/>
          <w:b/>
          <w:bCs/>
          <w:sz w:val="40"/>
          <w:szCs w:val="40"/>
        </w:rPr>
      </w:pPr>
      <w:r w:rsidRPr="00D37C17">
        <w:rPr>
          <w:rFonts w:cs="Times New Roman"/>
          <w:b/>
          <w:bCs/>
          <w:sz w:val="40"/>
          <w:szCs w:val="40"/>
        </w:rPr>
        <w:t>C++ Notes</w:t>
      </w:r>
    </w:p>
    <w:p w14:paraId="4D024B0D" w14:textId="77777777" w:rsidR="00425D19" w:rsidRPr="00D37C17" w:rsidRDefault="00425D19" w:rsidP="00425D19">
      <w:pPr>
        <w:rPr>
          <w:rFonts w:cs="Times New Roman"/>
          <w:b/>
          <w:bCs/>
          <w:sz w:val="20"/>
          <w:szCs w:val="20"/>
        </w:rPr>
      </w:pPr>
    </w:p>
    <w:sdt>
      <w:sdtPr>
        <w:rPr>
          <w:rFonts w:eastAsiaTheme="minorEastAsia" w:cstheme="minorBidi"/>
          <w:color w:val="auto"/>
          <w:sz w:val="20"/>
          <w:szCs w:val="20"/>
        </w:rPr>
        <w:id w:val="-7838152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E13A87" w14:textId="0F0FB51E" w:rsidR="00425D19" w:rsidRPr="00D37C17" w:rsidRDefault="00425D19">
          <w:pPr>
            <w:pStyle w:val="TOCHeading"/>
            <w:rPr>
              <w:sz w:val="20"/>
              <w:szCs w:val="20"/>
            </w:rPr>
          </w:pPr>
          <w:r w:rsidRPr="00D37C17">
            <w:rPr>
              <w:sz w:val="20"/>
              <w:szCs w:val="20"/>
            </w:rPr>
            <w:t>Contents</w:t>
          </w:r>
        </w:p>
        <w:p w14:paraId="124DAB3A" w14:textId="4AD12B32" w:rsidR="00373524" w:rsidRDefault="00425D19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r w:rsidRPr="00D37C17">
            <w:rPr>
              <w:sz w:val="20"/>
              <w:szCs w:val="20"/>
            </w:rPr>
            <w:fldChar w:fldCharType="begin"/>
          </w:r>
          <w:r w:rsidRPr="00D37C17">
            <w:rPr>
              <w:sz w:val="20"/>
              <w:szCs w:val="20"/>
            </w:rPr>
            <w:instrText xml:space="preserve"> TOC \o "1-3" \h \z \u </w:instrText>
          </w:r>
          <w:r w:rsidRPr="00D37C17">
            <w:rPr>
              <w:sz w:val="20"/>
              <w:szCs w:val="20"/>
            </w:rPr>
            <w:fldChar w:fldCharType="separate"/>
          </w:r>
          <w:hyperlink w:anchor="_Toc63238675" w:history="1">
            <w:r w:rsidR="00373524" w:rsidRPr="00AA3C26">
              <w:rPr>
                <w:rStyle w:val="Hyperlink"/>
                <w:rFonts w:cs="Times New Roman"/>
                <w:noProof/>
              </w:rPr>
              <w:t>1.0 Vectors</w:t>
            </w:r>
            <w:r w:rsidR="00373524">
              <w:rPr>
                <w:noProof/>
                <w:webHidden/>
              </w:rPr>
              <w:tab/>
            </w:r>
            <w:r w:rsidR="00373524">
              <w:rPr>
                <w:noProof/>
                <w:webHidden/>
              </w:rPr>
              <w:fldChar w:fldCharType="begin"/>
            </w:r>
            <w:r w:rsidR="00373524">
              <w:rPr>
                <w:noProof/>
                <w:webHidden/>
              </w:rPr>
              <w:instrText xml:space="preserve"> PAGEREF _Toc63238675 \h </w:instrText>
            </w:r>
            <w:r w:rsidR="00373524">
              <w:rPr>
                <w:noProof/>
                <w:webHidden/>
              </w:rPr>
            </w:r>
            <w:r w:rsidR="00373524">
              <w:rPr>
                <w:noProof/>
                <w:webHidden/>
              </w:rPr>
              <w:fldChar w:fldCharType="separate"/>
            </w:r>
            <w:r w:rsidR="00373524">
              <w:rPr>
                <w:noProof/>
                <w:webHidden/>
              </w:rPr>
              <w:t>2</w:t>
            </w:r>
            <w:r w:rsidR="00373524">
              <w:rPr>
                <w:noProof/>
                <w:webHidden/>
              </w:rPr>
              <w:fldChar w:fldCharType="end"/>
            </w:r>
          </w:hyperlink>
        </w:p>
        <w:p w14:paraId="48AE8ABD" w14:textId="132E1FF4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76" w:history="1">
            <w:r w:rsidRPr="00AA3C26">
              <w:rPr>
                <w:rStyle w:val="Hyperlink"/>
                <w:rFonts w:cs="Times New Roman"/>
                <w:noProof/>
              </w:rPr>
              <w:t>1.1 What are v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0D571D" w14:textId="49F19926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77" w:history="1">
            <w:r w:rsidRPr="00AA3C26">
              <w:rPr>
                <w:rStyle w:val="Hyperlink"/>
                <w:noProof/>
              </w:rPr>
              <w:t>1.2 How to create vec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D3E74C" w14:textId="5BC330D6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78" w:history="1">
            <w:r w:rsidRPr="00AA3C26">
              <w:rPr>
                <w:rStyle w:val="Hyperlink"/>
                <w:rFonts w:cs="Times New Roman"/>
                <w:noProof/>
              </w:rPr>
              <w:t>1.3 Iterat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D40E0" w14:textId="1ADF946E" w:rsidR="00373524" w:rsidRDefault="00373524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79" w:history="1">
            <w:r w:rsidRPr="00AA3C26">
              <w:rPr>
                <w:rStyle w:val="Hyperlink"/>
                <w:rFonts w:cs="Times New Roman"/>
                <w:noProof/>
              </w:rPr>
              <w:t>2.0 POIN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8EAB5E" w14:textId="1DA68FCB" w:rsidR="00373524" w:rsidRDefault="00373524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0" w:history="1">
            <w:r w:rsidRPr="00AA3C26">
              <w:rPr>
                <w:rStyle w:val="Hyperlink"/>
                <w:noProof/>
              </w:rPr>
              <w:t>3. Classes, functions and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50EE64" w14:textId="4CDB9CDB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1" w:history="1">
            <w:r w:rsidRPr="00AA3C26">
              <w:rPr>
                <w:rStyle w:val="Hyperlink"/>
                <w:noProof/>
              </w:rPr>
              <w:t>3.1 Header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D669D8" w14:textId="0F59760E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2" w:history="1">
            <w:r w:rsidRPr="00AA3C26">
              <w:rPr>
                <w:rStyle w:val="Hyperlink"/>
                <w:noProof/>
              </w:rPr>
              <w:t>3.2 Code fi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A7378C" w14:textId="17898AED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3" w:history="1">
            <w:r w:rsidRPr="00AA3C26">
              <w:rPr>
                <w:rStyle w:val="Hyperlink"/>
                <w:noProof/>
              </w:rPr>
              <w:t>3.3 Main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AB28E" w14:textId="4968E9F6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4" w:history="1">
            <w:r w:rsidRPr="00AA3C26">
              <w:rPr>
                <w:rStyle w:val="Hyperlink"/>
                <w:noProof/>
              </w:rPr>
              <w:t>3.4 Friend fun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0AA01" w14:textId="1699939F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5" w:history="1">
            <w:r w:rsidRPr="00AA3C26">
              <w:rPr>
                <w:rStyle w:val="Hyperlink"/>
                <w:noProof/>
              </w:rPr>
              <w:t>3.5 This poin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36DFF2" w14:textId="4CC3A3C5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6" w:history="1">
            <w:r w:rsidRPr="00AA3C26">
              <w:rPr>
                <w:rStyle w:val="Hyperlink"/>
                <w:noProof/>
              </w:rPr>
              <w:t>3.6 Static class memb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3A4338" w14:textId="1C6BE962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7" w:history="1">
            <w:r w:rsidRPr="00AA3C26">
              <w:rPr>
                <w:rStyle w:val="Hyperlink"/>
                <w:noProof/>
              </w:rPr>
              <w:t>3.7 Virtual function specif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31A25E" w14:textId="4B3B1017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8" w:history="1">
            <w:r w:rsidRPr="00AA3C26">
              <w:rPr>
                <w:rStyle w:val="Hyperlink"/>
                <w:noProof/>
              </w:rPr>
              <w:t>3.8 Ca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2EE710" w14:textId="41A90125" w:rsidR="00373524" w:rsidRDefault="00373524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89" w:history="1">
            <w:r w:rsidRPr="00AA3C26">
              <w:rPr>
                <w:rStyle w:val="Hyperlink"/>
                <w:noProof/>
              </w:rPr>
              <w:t>4. Inheritance and Polymorphi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30E7A" w14:textId="1E3513D8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90" w:history="1">
            <w:r w:rsidRPr="00AA3C26">
              <w:rPr>
                <w:rStyle w:val="Hyperlink"/>
                <w:noProof/>
              </w:rPr>
              <w:t>4.1 Inherita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2F4AF8" w14:textId="32B12F4D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91" w:history="1">
            <w:r w:rsidRPr="00AA3C26">
              <w:rPr>
                <w:rStyle w:val="Hyperlink"/>
                <w:noProof/>
              </w:rPr>
              <w:t>4.2 Private memb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BD9A5" w14:textId="1117336F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92" w:history="1">
            <w:r w:rsidRPr="00AA3C26">
              <w:rPr>
                <w:rStyle w:val="Hyperlink"/>
                <w:noProof/>
              </w:rPr>
              <w:t>4.3 Polymorphis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B968B4" w14:textId="38351986" w:rsidR="00373524" w:rsidRDefault="00373524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hyperlink w:anchor="_Toc63238693" w:history="1">
            <w:r w:rsidRPr="00AA3C26">
              <w:rPr>
                <w:rStyle w:val="Hyperlink"/>
                <w:noProof/>
              </w:rPr>
              <w:t>4.4 Abstra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3238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8F2443" w14:textId="70F2B274" w:rsidR="00425D19" w:rsidRPr="00D37C17" w:rsidRDefault="00425D19">
          <w:pPr>
            <w:rPr>
              <w:sz w:val="20"/>
              <w:szCs w:val="20"/>
            </w:rPr>
          </w:pPr>
          <w:r w:rsidRPr="00D37C17">
            <w:rPr>
              <w:b/>
              <w:bCs/>
              <w:noProof/>
              <w:sz w:val="20"/>
              <w:szCs w:val="20"/>
            </w:rPr>
            <w:fldChar w:fldCharType="end"/>
          </w:r>
        </w:p>
      </w:sdtContent>
    </w:sdt>
    <w:p w14:paraId="49767055" w14:textId="5512F31B" w:rsidR="004B5B9F" w:rsidRPr="00D37C17" w:rsidRDefault="004B5B9F">
      <w:pPr>
        <w:rPr>
          <w:rFonts w:cs="Times New Roman"/>
          <w:sz w:val="20"/>
          <w:szCs w:val="20"/>
        </w:rPr>
      </w:pPr>
      <w:r w:rsidRPr="00D37C17">
        <w:rPr>
          <w:rFonts w:cs="Times New Roman"/>
          <w:sz w:val="20"/>
          <w:szCs w:val="20"/>
        </w:rPr>
        <w:br w:type="page"/>
      </w:r>
      <w:r w:rsidR="00D0758D">
        <w:rPr>
          <w:rFonts w:cs="Times New Roman"/>
          <w:sz w:val="20"/>
          <w:szCs w:val="20"/>
        </w:rPr>
        <w:lastRenderedPageBreak/>
        <w:t>s</w:t>
      </w:r>
    </w:p>
    <w:p w14:paraId="6CA286D1" w14:textId="303898E9" w:rsidR="004B5B9F" w:rsidRPr="00D37C17" w:rsidRDefault="00425D19" w:rsidP="004B5B9F">
      <w:pPr>
        <w:pStyle w:val="Heading1"/>
        <w:rPr>
          <w:rFonts w:cs="Times New Roman"/>
          <w:szCs w:val="36"/>
        </w:rPr>
      </w:pPr>
      <w:bookmarkStart w:id="0" w:name="_Toc63238675"/>
      <w:r w:rsidRPr="00D37C17">
        <w:rPr>
          <w:rFonts w:cs="Times New Roman"/>
          <w:szCs w:val="36"/>
        </w:rPr>
        <w:t xml:space="preserve">1.0 </w:t>
      </w:r>
      <w:r w:rsidR="004B5B9F" w:rsidRPr="00D37C17">
        <w:rPr>
          <w:rFonts w:cs="Times New Roman"/>
          <w:szCs w:val="36"/>
        </w:rPr>
        <w:t>Vectors</w:t>
      </w:r>
      <w:bookmarkEnd w:id="0"/>
    </w:p>
    <w:p w14:paraId="4011D1EE" w14:textId="5089341B" w:rsidR="00CE76DE" w:rsidRDefault="00CE76DE" w:rsidP="004B5B9F">
      <w:pPr>
        <w:pStyle w:val="Heading2"/>
        <w:rPr>
          <w:rFonts w:cs="Times New Roman"/>
          <w:szCs w:val="32"/>
        </w:rPr>
      </w:pPr>
      <w:bookmarkStart w:id="1" w:name="_Toc63238676"/>
      <w:r>
        <w:rPr>
          <w:rFonts w:cs="Times New Roman"/>
          <w:szCs w:val="32"/>
        </w:rPr>
        <w:t>1.1 What are vectors</w:t>
      </w:r>
      <w:bookmarkEnd w:id="1"/>
    </w:p>
    <w:p w14:paraId="3AA0D437" w14:textId="60C13B72" w:rsidR="00CE76DE" w:rsidRDefault="00CE76DE" w:rsidP="00CE76DE"/>
    <w:p w14:paraId="70127973" w14:textId="7AC3C300" w:rsidR="00104D72" w:rsidRDefault="00104D72" w:rsidP="00CE76DE">
      <w:r>
        <w:t>Vectors are a sequence container that store elements.</w:t>
      </w:r>
      <w:r w:rsidR="00FC1DC9">
        <w:t xml:space="preserve"> Specifically used in order to work with dynamic data, </w:t>
      </w:r>
      <w:proofErr w:type="spellStart"/>
      <w:r w:rsidR="00FC1DC9">
        <w:t>c++</w:t>
      </w:r>
      <w:proofErr w:type="spellEnd"/>
      <w:r w:rsidR="00FC1DC9">
        <w:t xml:space="preserve"> vectors can expand and </w:t>
      </w:r>
      <w:r w:rsidR="006C7F86">
        <w:t>scale down as needed.</w:t>
      </w:r>
      <w:r w:rsidR="00343C95">
        <w:t xml:space="preserve"> Efficient when you don’t know how big an array will be, however, more costly than a fixed size array</w:t>
      </w:r>
      <w:r w:rsidR="00930093">
        <w:t xml:space="preserve"> in terms of memory and performance.</w:t>
      </w:r>
    </w:p>
    <w:p w14:paraId="431CD7E0" w14:textId="44929666" w:rsidR="00B41749" w:rsidRDefault="00B41749" w:rsidP="00CE76DE"/>
    <w:p w14:paraId="46A0A1B8" w14:textId="38FAD51D" w:rsidR="00B41749" w:rsidRDefault="00B41749" w:rsidP="00B41749">
      <w:pPr>
        <w:pStyle w:val="Heading2"/>
      </w:pPr>
      <w:bookmarkStart w:id="2" w:name="_Toc63238677"/>
      <w:r>
        <w:t>1.2 How to create vectors</w:t>
      </w:r>
      <w:bookmarkEnd w:id="2"/>
    </w:p>
    <w:p w14:paraId="09CE9939" w14:textId="55D8D175" w:rsidR="00B41749" w:rsidRDefault="00B41749" w:rsidP="00B41749"/>
    <w:p w14:paraId="79E866B8" w14:textId="57CB7967" w:rsidR="00B41749" w:rsidRDefault="001568F6" w:rsidP="00B41749">
      <w:pPr>
        <w:rPr>
          <w:noProof/>
        </w:rPr>
      </w:pPr>
      <w:r>
        <w:t>Common syntax for vectors is as follows;</w:t>
      </w:r>
    </w:p>
    <w:p w14:paraId="33FD4347" w14:textId="10A5AB48" w:rsidR="001568F6" w:rsidRDefault="001568F6" w:rsidP="00B41749">
      <w:pPr>
        <w:rPr>
          <w:rFonts w:ascii="Consolas" w:hAnsi="Consolas"/>
          <w:color w:val="9884FC"/>
          <w:shd w:val="clear" w:color="auto" w:fill="F4F2FF"/>
        </w:rPr>
      </w:pPr>
      <w:r>
        <w:rPr>
          <w:rFonts w:ascii="Consolas" w:hAnsi="Consolas"/>
          <w:color w:val="9884FC"/>
          <w:shd w:val="clear" w:color="auto" w:fill="F4F2FF"/>
        </w:rPr>
        <w:t>vector &lt;type&gt; variable (elements)</w:t>
      </w:r>
    </w:p>
    <w:p w14:paraId="3EA8A3FA" w14:textId="2A4D97AB" w:rsidR="001568F6" w:rsidRDefault="00BD5FA8" w:rsidP="001568F6">
      <w:r>
        <w:t>For example:</w:t>
      </w:r>
    </w:p>
    <w:p w14:paraId="7DC047FE" w14:textId="23833844" w:rsidR="00BD5FA8" w:rsidRDefault="00BD5FA8" w:rsidP="001568F6">
      <w:pPr>
        <w:rPr>
          <w:rFonts w:ascii="Consolas" w:hAnsi="Consolas"/>
          <w:color w:val="9884FC"/>
          <w:shd w:val="clear" w:color="auto" w:fill="F4F2FF"/>
        </w:rPr>
      </w:pPr>
      <w:r>
        <w:rPr>
          <w:rFonts w:ascii="Consolas" w:hAnsi="Consolas"/>
          <w:color w:val="9884FC"/>
          <w:shd w:val="clear" w:color="auto" w:fill="F4F2FF"/>
        </w:rPr>
        <w:t>vector &lt;int&gt; rooms (9);</w:t>
      </w:r>
    </w:p>
    <w:p w14:paraId="7C125F8B" w14:textId="7D3AE0EE" w:rsidR="00BD5FA8" w:rsidRPr="00B41749" w:rsidRDefault="002F4347" w:rsidP="00BD5FA8">
      <w:r>
        <w:t>The type and variable name are mandatory for initializing a vector, however, the number of elements is optional.</w:t>
      </w:r>
    </w:p>
    <w:p w14:paraId="6835E02C" w14:textId="51B1CAE6" w:rsidR="004B5B9F" w:rsidRPr="00D37C17" w:rsidRDefault="002677E4" w:rsidP="004B5B9F">
      <w:pPr>
        <w:pStyle w:val="Heading2"/>
        <w:rPr>
          <w:rFonts w:cs="Times New Roman"/>
          <w:szCs w:val="32"/>
        </w:rPr>
      </w:pPr>
      <w:bookmarkStart w:id="3" w:name="_Toc63238678"/>
      <w:r w:rsidRPr="00D37C17">
        <w:rPr>
          <w:rFonts w:cs="Times New Roman"/>
          <w:szCs w:val="32"/>
        </w:rPr>
        <w:t>1.</w:t>
      </w:r>
      <w:r w:rsidR="00A8235B">
        <w:rPr>
          <w:rFonts w:cs="Times New Roman"/>
          <w:szCs w:val="32"/>
        </w:rPr>
        <w:t>3</w:t>
      </w:r>
      <w:r w:rsidRPr="00D37C17">
        <w:rPr>
          <w:rFonts w:cs="Times New Roman"/>
          <w:szCs w:val="32"/>
        </w:rPr>
        <w:t xml:space="preserve"> </w:t>
      </w:r>
      <w:r w:rsidR="004B5B9F" w:rsidRPr="00D37C17">
        <w:rPr>
          <w:rFonts w:cs="Times New Roman"/>
          <w:szCs w:val="32"/>
        </w:rPr>
        <w:t>Iterat</w:t>
      </w:r>
      <w:r w:rsidR="00A8235B">
        <w:rPr>
          <w:rFonts w:cs="Times New Roman"/>
          <w:szCs w:val="32"/>
        </w:rPr>
        <w:t>ors</w:t>
      </w:r>
      <w:bookmarkEnd w:id="3"/>
    </w:p>
    <w:p w14:paraId="662B6B11" w14:textId="01C51F1F" w:rsidR="00E02B2D" w:rsidRPr="00486DAF" w:rsidRDefault="00E02B2D" w:rsidP="004B5B9F">
      <w:pPr>
        <w:rPr>
          <w:rFonts w:cs="Times New Roman"/>
          <w:szCs w:val="24"/>
        </w:rPr>
      </w:pPr>
    </w:p>
    <w:p w14:paraId="5E0D3E8F" w14:textId="42BFED1C" w:rsidR="00A3475A" w:rsidRDefault="00C61E7B">
      <w:pPr>
        <w:rPr>
          <w:rFonts w:cs="Times New Roman"/>
          <w:szCs w:val="24"/>
        </w:rPr>
      </w:pPr>
      <w:r w:rsidRPr="00486DAF">
        <w:rPr>
          <w:rFonts w:cs="Times New Roman"/>
          <w:szCs w:val="24"/>
        </w:rPr>
        <w:t xml:space="preserve">An </w:t>
      </w:r>
      <w:proofErr w:type="spellStart"/>
      <w:r w:rsidRPr="00486DAF">
        <w:rPr>
          <w:rFonts w:cs="Times New Roman"/>
          <w:szCs w:val="24"/>
        </w:rPr>
        <w:t>interator</w:t>
      </w:r>
      <w:proofErr w:type="spellEnd"/>
      <w:r w:rsidRPr="00486DAF">
        <w:rPr>
          <w:rFonts w:cs="Times New Roman"/>
          <w:szCs w:val="24"/>
        </w:rPr>
        <w:t xml:space="preserve"> allows you to access </w:t>
      </w:r>
      <w:r w:rsidR="00005465" w:rsidRPr="00486DAF">
        <w:rPr>
          <w:rFonts w:cs="Times New Roman"/>
          <w:szCs w:val="24"/>
        </w:rPr>
        <w:t>the data elements in a vector. There are 5 types of iterators</w:t>
      </w:r>
    </w:p>
    <w:p w14:paraId="57F835DE" w14:textId="77777777" w:rsidR="00486DAF" w:rsidRPr="00486DAF" w:rsidRDefault="00486DAF">
      <w:pPr>
        <w:rPr>
          <w:rFonts w:cs="Times New Roman"/>
          <w:szCs w:val="24"/>
        </w:rPr>
      </w:pPr>
    </w:p>
    <w:p w14:paraId="66C6F8FA" w14:textId="1382C195" w:rsidR="00C77864" w:rsidRPr="00486DAF" w:rsidRDefault="00C77864">
      <w:pPr>
        <w:rPr>
          <w:rFonts w:cs="Times New Roman"/>
          <w:szCs w:val="24"/>
        </w:rPr>
      </w:pPr>
      <w:r w:rsidRPr="00486DAF">
        <w:rPr>
          <w:rFonts w:cs="Times New Roman"/>
          <w:szCs w:val="24"/>
        </w:rPr>
        <w:t xml:space="preserve">When </w:t>
      </w:r>
      <w:r w:rsidR="00486DAF" w:rsidRPr="00486DAF">
        <w:rPr>
          <w:rFonts w:cs="Times New Roman"/>
          <w:szCs w:val="24"/>
        </w:rPr>
        <w:t xml:space="preserve">iterating </w:t>
      </w:r>
      <w:r w:rsidR="00486DAF">
        <w:rPr>
          <w:rFonts w:cs="Times New Roman"/>
          <w:szCs w:val="24"/>
        </w:rPr>
        <w:t xml:space="preserve">through </w:t>
      </w:r>
      <w:r w:rsidR="00994B52">
        <w:rPr>
          <w:rFonts w:cs="Times New Roman"/>
          <w:szCs w:val="24"/>
        </w:rPr>
        <w:t xml:space="preserve">a vector, use </w:t>
      </w:r>
      <w:proofErr w:type="spellStart"/>
      <w:r w:rsidR="00994B52">
        <w:rPr>
          <w:rFonts w:cs="Times New Roman"/>
          <w:szCs w:val="24"/>
        </w:rPr>
        <w:t>size_t</w:t>
      </w:r>
      <w:proofErr w:type="spellEnd"/>
      <w:r w:rsidR="00994B52">
        <w:rPr>
          <w:rFonts w:cs="Times New Roman"/>
          <w:szCs w:val="24"/>
        </w:rPr>
        <w:t xml:space="preserve"> instead of int</w:t>
      </w:r>
      <w:r w:rsidR="009D51A8">
        <w:rPr>
          <w:rFonts w:cs="Times New Roman"/>
          <w:szCs w:val="24"/>
        </w:rPr>
        <w:t xml:space="preserve">, as </w:t>
      </w:r>
      <w:proofErr w:type="spellStart"/>
      <w:r w:rsidR="009D51A8">
        <w:rPr>
          <w:rFonts w:cs="Times New Roman"/>
          <w:szCs w:val="24"/>
        </w:rPr>
        <w:t>size_t</w:t>
      </w:r>
      <w:proofErr w:type="spellEnd"/>
      <w:r w:rsidR="009D51A8">
        <w:rPr>
          <w:rFonts w:cs="Times New Roman"/>
          <w:szCs w:val="24"/>
        </w:rPr>
        <w:t xml:space="preserve"> is the type returned by </w:t>
      </w:r>
      <w:r w:rsidR="004C6CE9">
        <w:rPr>
          <w:rFonts w:cs="Times New Roman"/>
          <w:szCs w:val="24"/>
        </w:rPr>
        <w:t>the .size function.</w:t>
      </w:r>
    </w:p>
    <w:p w14:paraId="1787C8C9" w14:textId="500424C5" w:rsidR="00C77864" w:rsidRDefault="00C77864" w:rsidP="00C77864">
      <w:pPr>
        <w:rPr>
          <w:rFonts w:ascii="Consolas" w:hAnsi="Consolas"/>
          <w:color w:val="9884FC"/>
          <w:shd w:val="clear" w:color="auto" w:fill="F4F2FF"/>
        </w:rPr>
      </w:pPr>
      <w:r>
        <w:rPr>
          <w:rFonts w:ascii="Consolas" w:hAnsi="Consolas"/>
          <w:color w:val="9884FC"/>
          <w:shd w:val="clear" w:color="auto" w:fill="F4F2FF"/>
        </w:rPr>
        <w:t>For(</w:t>
      </w:r>
      <w:proofErr w:type="spellStart"/>
      <w:r>
        <w:rPr>
          <w:rFonts w:ascii="Consolas" w:hAnsi="Consolas"/>
          <w:color w:val="9884FC"/>
          <w:shd w:val="clear" w:color="auto" w:fill="F4F2FF"/>
        </w:rPr>
        <w:t>size_t</w:t>
      </w:r>
      <w:proofErr w:type="spellEnd"/>
      <w:r>
        <w:rPr>
          <w:rFonts w:ascii="Consolas" w:hAnsi="Consolas"/>
          <w:color w:val="9884FC"/>
          <w:shd w:val="clear" w:color="auto" w:fill="F4F2FF"/>
        </w:rPr>
        <w:t xml:space="preserve"> i = 0; i&lt;</w:t>
      </w:r>
      <w:proofErr w:type="spellStart"/>
      <w:r w:rsidR="009D51A8">
        <w:rPr>
          <w:rFonts w:ascii="Consolas" w:hAnsi="Consolas"/>
          <w:color w:val="9884FC"/>
          <w:shd w:val="clear" w:color="auto" w:fill="F4F2FF"/>
        </w:rPr>
        <w:t>vector.size</w:t>
      </w:r>
      <w:proofErr w:type="spellEnd"/>
      <w:r w:rsidR="009D51A8">
        <w:rPr>
          <w:rFonts w:ascii="Consolas" w:hAnsi="Consolas"/>
          <w:color w:val="9884FC"/>
          <w:shd w:val="clear" w:color="auto" w:fill="F4F2FF"/>
        </w:rPr>
        <w:t>()</w:t>
      </w:r>
      <w:r>
        <w:rPr>
          <w:rFonts w:ascii="Consolas" w:hAnsi="Consolas"/>
          <w:color w:val="9884FC"/>
          <w:shd w:val="clear" w:color="auto" w:fill="F4F2FF"/>
        </w:rPr>
        <w:t>; i++)</w:t>
      </w:r>
      <w:r w:rsidR="0066617A">
        <w:rPr>
          <w:rFonts w:ascii="Consolas" w:hAnsi="Consolas"/>
          <w:color w:val="9884FC"/>
          <w:shd w:val="clear" w:color="auto" w:fill="F4F2FF"/>
        </w:rPr>
        <w:t>{</w:t>
      </w:r>
    </w:p>
    <w:p w14:paraId="185256E2" w14:textId="7D266577" w:rsidR="00C77864" w:rsidRPr="00835F0A" w:rsidRDefault="00411E30" w:rsidP="00835F0A">
      <w:pPr>
        <w:rPr>
          <w:szCs w:val="24"/>
        </w:rPr>
      </w:pPr>
      <w:r w:rsidRPr="00835F0A">
        <w:rPr>
          <w:szCs w:val="24"/>
        </w:rPr>
        <w:t xml:space="preserve">However, the better syntax for iterating over a vector, especially one of generic objects, is to use </w:t>
      </w:r>
      <w:r w:rsidR="00835F0A" w:rsidRPr="00835F0A">
        <w:rPr>
          <w:szCs w:val="24"/>
        </w:rPr>
        <w:t>the following</w:t>
      </w:r>
    </w:p>
    <w:p w14:paraId="1D3B851D" w14:textId="07B8D21F" w:rsidR="00835F0A" w:rsidRPr="00835F0A" w:rsidRDefault="00835F0A" w:rsidP="00835F0A">
      <w:pPr>
        <w:pStyle w:val="Code"/>
        <w:rPr>
          <w:rFonts w:eastAsia="Times New Roman"/>
          <w:sz w:val="18"/>
          <w:szCs w:val="18"/>
          <w:lang w:eastAsia="en-GB"/>
        </w:rPr>
      </w:pPr>
      <w:r w:rsidRPr="00835F0A">
        <w:t>for</w:t>
      </w:r>
      <w:r w:rsidRPr="00835F0A">
        <w:rPr>
          <w:rFonts w:eastAsia="Times New Roman"/>
          <w:lang w:eastAsia="en-GB"/>
        </w:rPr>
        <w:t xml:space="preserve"> (std::vector&lt;</w:t>
      </w:r>
      <w:r w:rsidRPr="00835F0A">
        <w:rPr>
          <w:b/>
          <w:bCs/>
        </w:rPr>
        <w:t>type</w:t>
      </w:r>
      <w:r w:rsidRPr="00835F0A">
        <w:rPr>
          <w:rFonts w:eastAsia="Times New Roman"/>
          <w:lang w:eastAsia="en-GB"/>
        </w:rPr>
        <w:t xml:space="preserve">&gt;::iterator it = </w:t>
      </w:r>
      <w:proofErr w:type="spellStart"/>
      <w:r w:rsidRPr="00835F0A">
        <w:rPr>
          <w:rFonts w:eastAsia="Times New Roman"/>
          <w:lang w:eastAsia="en-GB"/>
        </w:rPr>
        <w:t>myvector.begin</w:t>
      </w:r>
      <w:proofErr w:type="spellEnd"/>
      <w:r w:rsidRPr="00835F0A">
        <w:rPr>
          <w:rFonts w:eastAsia="Times New Roman"/>
          <w:lang w:eastAsia="en-GB"/>
        </w:rPr>
        <w:t xml:space="preserve">() ; it != </w:t>
      </w:r>
      <w:proofErr w:type="spellStart"/>
      <w:r w:rsidRPr="00835F0A">
        <w:rPr>
          <w:rFonts w:eastAsia="Times New Roman"/>
          <w:lang w:eastAsia="en-GB"/>
        </w:rPr>
        <w:t>myvector.end</w:t>
      </w:r>
      <w:proofErr w:type="spellEnd"/>
      <w:r w:rsidRPr="00835F0A">
        <w:rPr>
          <w:rFonts w:eastAsia="Times New Roman"/>
          <w:lang w:eastAsia="en-GB"/>
        </w:rPr>
        <w:t>(); ++it)</w:t>
      </w:r>
    </w:p>
    <w:p w14:paraId="7DBA3467" w14:textId="7238141D" w:rsidR="00411E30" w:rsidRDefault="00D24F07" w:rsidP="00835F0A">
      <w:pPr>
        <w:rPr>
          <w:szCs w:val="24"/>
        </w:rPr>
      </w:pPr>
      <w:r>
        <w:rPr>
          <w:szCs w:val="24"/>
        </w:rPr>
        <w:t xml:space="preserve">To use the ‘it” iterator, use ‘it*’ which should </w:t>
      </w:r>
      <w:r w:rsidR="00E968A3">
        <w:rPr>
          <w:szCs w:val="24"/>
        </w:rPr>
        <w:t>return the number of the iterator (0, 1, 2 etc.)</w:t>
      </w:r>
    </w:p>
    <w:p w14:paraId="6C689DDC" w14:textId="6F8AA285" w:rsidR="001F0365" w:rsidRDefault="001F0365" w:rsidP="001F0365">
      <w:pPr>
        <w:pStyle w:val="Code"/>
      </w:pPr>
      <w:r>
        <w:t>Std::</w:t>
      </w:r>
      <w:proofErr w:type="spellStart"/>
      <w:r>
        <w:t>cout</w:t>
      </w:r>
      <w:proofErr w:type="spellEnd"/>
      <w:r>
        <w:t xml:space="preserve"> &lt;&lt; it* &lt;&lt; std::</w:t>
      </w:r>
      <w:proofErr w:type="spellStart"/>
      <w:r>
        <w:t>endl</w:t>
      </w:r>
      <w:proofErr w:type="spellEnd"/>
      <w:r>
        <w:t>;</w:t>
      </w:r>
    </w:p>
    <w:p w14:paraId="3489B7A9" w14:textId="5956830F" w:rsidR="001F0365" w:rsidRPr="00835F0A" w:rsidRDefault="001F0365" w:rsidP="001F0365">
      <w:r>
        <w:t>Will print out the iterator with a new line at the end.</w:t>
      </w:r>
    </w:p>
    <w:p w14:paraId="2E1145BE" w14:textId="4E4FFD1F" w:rsidR="005739C7" w:rsidRDefault="00EA0B45" w:rsidP="00835F0A">
      <w:pPr>
        <w:rPr>
          <w:szCs w:val="24"/>
        </w:rPr>
      </w:pPr>
      <w:hyperlink r:id="rId5" w:anchor=":~:text=C%2B%2B%20vectors%20are%20sequence%20containers,vectors%20can%20automatically%20manage%20storage" w:history="1">
        <w:r w:rsidR="005739C7" w:rsidRPr="00835F0A">
          <w:rPr>
            <w:rStyle w:val="Hyperlink"/>
            <w:rFonts w:cs="Times New Roman"/>
            <w:szCs w:val="24"/>
          </w:rPr>
          <w:t>https://www.bitdegree.org/learn/c-plus-plus-vector#:~:text=C%2B%2B%20vectors%20are%20sequence%20containers,vectors%20can%20automatically%20manage%20storage</w:t>
        </w:r>
      </w:hyperlink>
      <w:r w:rsidR="005739C7" w:rsidRPr="00835F0A">
        <w:rPr>
          <w:szCs w:val="24"/>
        </w:rPr>
        <w:t>.</w:t>
      </w:r>
    </w:p>
    <w:p w14:paraId="6DAE78BB" w14:textId="0659F494" w:rsidR="00D35637" w:rsidRDefault="009F1FF0" w:rsidP="00835F0A">
      <w:pPr>
        <w:rPr>
          <w:szCs w:val="24"/>
        </w:rPr>
      </w:pPr>
      <w:hyperlink r:id="rId6" w:history="1">
        <w:r w:rsidRPr="00A42DE3">
          <w:rPr>
            <w:rStyle w:val="Hyperlink"/>
            <w:szCs w:val="24"/>
          </w:rPr>
          <w:t>https://stackoverflow.com/questions/15802006/how-can-i-create-objects-while-adding-them-into-a-vector</w:t>
        </w:r>
      </w:hyperlink>
    </w:p>
    <w:p w14:paraId="082973E6" w14:textId="674CB223" w:rsidR="009F1FF0" w:rsidRDefault="00EA0B45" w:rsidP="00835F0A">
      <w:pPr>
        <w:rPr>
          <w:szCs w:val="24"/>
        </w:rPr>
      </w:pPr>
      <w:hyperlink r:id="rId7" w:history="1">
        <w:r w:rsidRPr="00A42DE3">
          <w:rPr>
            <w:rStyle w:val="Hyperlink"/>
            <w:szCs w:val="24"/>
          </w:rPr>
          <w:t>http://www.cplusplus.com/forum/beginner/223033/</w:t>
        </w:r>
      </w:hyperlink>
    </w:p>
    <w:p w14:paraId="4B0C168E" w14:textId="77777777" w:rsidR="00EA0B45" w:rsidRPr="00835F0A" w:rsidRDefault="00EA0B45" w:rsidP="00835F0A">
      <w:pPr>
        <w:rPr>
          <w:szCs w:val="24"/>
        </w:rPr>
      </w:pPr>
    </w:p>
    <w:p w14:paraId="0D9D76A8" w14:textId="46CB98D5" w:rsidR="005739C7" w:rsidRPr="00835F0A" w:rsidRDefault="008F66BA">
      <w:pPr>
        <w:rPr>
          <w:rFonts w:cs="Times New Roman"/>
          <w:szCs w:val="24"/>
        </w:rPr>
      </w:pPr>
      <w:r w:rsidRPr="00835F0A">
        <w:rPr>
          <w:rFonts w:cs="Times New Roman"/>
          <w:szCs w:val="24"/>
        </w:rPr>
        <w:t>Read more into vectors</w:t>
      </w:r>
    </w:p>
    <w:p w14:paraId="0C493FC9" w14:textId="024792AD" w:rsidR="00E02B2D" w:rsidRPr="00835F0A" w:rsidRDefault="00C61E7B">
      <w:pPr>
        <w:rPr>
          <w:rFonts w:cs="Times New Roman"/>
          <w:szCs w:val="24"/>
        </w:rPr>
      </w:pPr>
      <w:r w:rsidRPr="00835F0A">
        <w:rPr>
          <w:rFonts w:cs="Times New Roman"/>
          <w:noProof/>
          <w:szCs w:val="24"/>
        </w:rPr>
        <w:drawing>
          <wp:anchor distT="0" distB="0" distL="114300" distR="114300" simplePos="0" relativeHeight="251658240" behindDoc="1" locked="0" layoutInCell="1" allowOverlap="1" wp14:anchorId="2678BD61" wp14:editId="23B5CE02">
            <wp:simplePos x="0" y="0"/>
            <wp:positionH relativeFrom="column">
              <wp:posOffset>35560</wp:posOffset>
            </wp:positionH>
            <wp:positionV relativeFrom="paragraph">
              <wp:posOffset>0</wp:posOffset>
            </wp:positionV>
            <wp:extent cx="5731510" cy="3496945"/>
            <wp:effectExtent l="0" t="0" r="2540" b="8255"/>
            <wp:wrapTopAndBottom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6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2B2D" w:rsidRPr="00835F0A">
        <w:rPr>
          <w:rFonts w:cs="Times New Roman"/>
          <w:szCs w:val="24"/>
        </w:rPr>
        <w:br w:type="page"/>
      </w:r>
    </w:p>
    <w:p w14:paraId="0DC027BF" w14:textId="5A194E38" w:rsidR="00E02B2D" w:rsidRPr="00D37C17" w:rsidRDefault="00D37C17" w:rsidP="00CF11F5">
      <w:pPr>
        <w:pStyle w:val="Heading1"/>
        <w:rPr>
          <w:rFonts w:cs="Times New Roman"/>
          <w:sz w:val="20"/>
          <w:szCs w:val="20"/>
        </w:rPr>
      </w:pPr>
      <w:bookmarkStart w:id="4" w:name="_Toc63238679"/>
      <w:r w:rsidRPr="00D37C17">
        <w:rPr>
          <w:rFonts w:cs="Times New Roman"/>
          <w:sz w:val="20"/>
          <w:szCs w:val="20"/>
        </w:rPr>
        <w:lastRenderedPageBreak/>
        <w:t>2.0 POINTERS</w:t>
      </w:r>
      <w:bookmarkEnd w:id="4"/>
    </w:p>
    <w:p w14:paraId="0C80AEDC" w14:textId="2E3BD546" w:rsidR="00D37C17" w:rsidRPr="00D37C17" w:rsidRDefault="00D37C17" w:rsidP="00D37C17">
      <w:pPr>
        <w:rPr>
          <w:sz w:val="20"/>
          <w:szCs w:val="20"/>
        </w:rPr>
      </w:pPr>
    </w:p>
    <w:p w14:paraId="35320EE5" w14:textId="4871A3D0" w:rsidR="000409F4" w:rsidRDefault="005C7F5C">
      <w:pPr>
        <w:rPr>
          <w:szCs w:val="20"/>
        </w:rPr>
      </w:pPr>
      <w:r>
        <w:rPr>
          <w:noProof/>
          <w:szCs w:val="20"/>
        </w:rPr>
        <w:drawing>
          <wp:anchor distT="0" distB="0" distL="114300" distR="114300" simplePos="0" relativeHeight="251674624" behindDoc="1" locked="0" layoutInCell="1" allowOverlap="1" wp14:anchorId="15D84CBA" wp14:editId="136A3C43">
            <wp:simplePos x="0" y="0"/>
            <wp:positionH relativeFrom="column">
              <wp:posOffset>736600</wp:posOffset>
            </wp:positionH>
            <wp:positionV relativeFrom="paragraph">
              <wp:posOffset>505460</wp:posOffset>
            </wp:positionV>
            <wp:extent cx="3822700" cy="2222500"/>
            <wp:effectExtent l="0" t="0" r="6350" b="6350"/>
            <wp:wrapTopAndBottom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2700" cy="222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409F4">
        <w:rPr>
          <w:szCs w:val="20"/>
        </w:rPr>
        <w:br w:type="page"/>
      </w:r>
    </w:p>
    <w:p w14:paraId="55B36D06" w14:textId="6E08A5FB" w:rsidR="00C93975" w:rsidRDefault="000409F4" w:rsidP="000409F4">
      <w:pPr>
        <w:pStyle w:val="Heading1"/>
      </w:pPr>
      <w:bookmarkStart w:id="5" w:name="_Toc63238680"/>
      <w:r>
        <w:lastRenderedPageBreak/>
        <w:t>3</w:t>
      </w:r>
      <w:r w:rsidR="00C93975">
        <w:t xml:space="preserve">. </w:t>
      </w:r>
      <w:r w:rsidR="00E5364C">
        <w:t>Classes, functions and variables</w:t>
      </w:r>
      <w:bookmarkEnd w:id="5"/>
    </w:p>
    <w:p w14:paraId="6392167F" w14:textId="4AB1C80E" w:rsidR="00322B19" w:rsidRDefault="00C93975" w:rsidP="00C93975">
      <w:pPr>
        <w:pStyle w:val="Heading2"/>
      </w:pPr>
      <w:bookmarkStart w:id="6" w:name="_Toc63238681"/>
      <w:r>
        <w:t xml:space="preserve">3.1 </w:t>
      </w:r>
      <w:r w:rsidR="00976F01">
        <w:t>Header files</w:t>
      </w:r>
      <w:bookmarkEnd w:id="6"/>
    </w:p>
    <w:p w14:paraId="249F7A2A" w14:textId="77777777" w:rsidR="00322B19" w:rsidRDefault="00322B19" w:rsidP="00322B19"/>
    <w:p w14:paraId="12F7168F" w14:textId="630114A0" w:rsidR="00364C4D" w:rsidRDefault="00364C4D" w:rsidP="00322B19">
      <w:r>
        <w:rPr>
          <w:noProof/>
        </w:rPr>
        <w:drawing>
          <wp:anchor distT="0" distB="0" distL="114300" distR="114300" simplePos="0" relativeHeight="251660288" behindDoc="1" locked="0" layoutInCell="1" allowOverlap="1" wp14:anchorId="0738E2A7" wp14:editId="64FC73D2">
            <wp:simplePos x="0" y="0"/>
            <wp:positionH relativeFrom="column">
              <wp:posOffset>0</wp:posOffset>
            </wp:positionH>
            <wp:positionV relativeFrom="paragraph">
              <wp:posOffset>692785</wp:posOffset>
            </wp:positionV>
            <wp:extent cx="5731510" cy="4403090"/>
            <wp:effectExtent l="0" t="0" r="2540" b="0"/>
            <wp:wrapTopAndBottom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6F01">
        <w:t xml:space="preserve">Header files are </w:t>
      </w:r>
      <w:r w:rsidR="004F3A06">
        <w:t xml:space="preserve">designed </w:t>
      </w:r>
      <w:r w:rsidR="00664652">
        <w:t xml:space="preserve">to provide the information that </w:t>
      </w:r>
      <w:proofErr w:type="spellStart"/>
      <w:r w:rsidR="00664652">
        <w:t>s</w:t>
      </w:r>
      <w:proofErr w:type="spellEnd"/>
      <w:r w:rsidR="00664652">
        <w:t xml:space="preserve"> needed in code files. They</w:t>
      </w:r>
      <w:r w:rsidR="00976F01">
        <w:t xml:space="preserve"> define </w:t>
      </w:r>
      <w:r w:rsidR="00664652">
        <w:t xml:space="preserve">things such as </w:t>
      </w:r>
      <w:r w:rsidR="00976F01">
        <w:t>class</w:t>
      </w:r>
      <w:r w:rsidR="00664652">
        <w:t xml:space="preserve"> declarations,</w:t>
      </w:r>
      <w:r w:rsidR="00976F01">
        <w:t xml:space="preserve"> their functions </w:t>
      </w:r>
      <w:r w:rsidR="00664652">
        <w:t xml:space="preserve">prototypes </w:t>
      </w:r>
      <w:r w:rsidR="00976F01">
        <w:t>and variables.</w:t>
      </w:r>
      <w:r w:rsidR="00576005">
        <w:t xml:space="preserve"> </w:t>
      </w:r>
      <w:r>
        <w:t xml:space="preserve"> This is a general format for how the header class is created, with the different things you can do with it.</w:t>
      </w:r>
    </w:p>
    <w:p w14:paraId="435F0AF9" w14:textId="3F137E9E" w:rsidR="00364C4D" w:rsidRDefault="00364C4D" w:rsidP="00322B19"/>
    <w:p w14:paraId="39367905" w14:textId="6565F6AB" w:rsidR="00EE41D8" w:rsidRDefault="00364C4D" w:rsidP="00322B19">
      <w:r>
        <w:rPr>
          <w:noProof/>
        </w:rPr>
        <w:drawing>
          <wp:anchor distT="0" distB="0" distL="114300" distR="114300" simplePos="0" relativeHeight="251659264" behindDoc="1" locked="0" layoutInCell="1" allowOverlap="1" wp14:anchorId="5797F20D" wp14:editId="1915DC5D">
            <wp:simplePos x="0" y="0"/>
            <wp:positionH relativeFrom="column">
              <wp:posOffset>0</wp:posOffset>
            </wp:positionH>
            <wp:positionV relativeFrom="paragraph">
              <wp:posOffset>466090</wp:posOffset>
            </wp:positionV>
            <wp:extent cx="3333750" cy="225425"/>
            <wp:effectExtent l="0" t="0" r="0" b="317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6005">
        <w:t xml:space="preserve">A smart way to construct a class is by </w:t>
      </w:r>
      <w:r w:rsidR="009D1700">
        <w:t>giving the parameters a default value for any missing parameters when the constructor is initiated.</w:t>
      </w:r>
    </w:p>
    <w:p w14:paraId="5DAA376B" w14:textId="4C5585AF" w:rsidR="00EE41D8" w:rsidRDefault="00EE41D8" w:rsidP="00322B19"/>
    <w:p w14:paraId="4C075823" w14:textId="77777777" w:rsidR="00907A22" w:rsidRDefault="00EE41D8" w:rsidP="00322B19">
      <w:r>
        <w:rPr>
          <w:noProof/>
        </w:rPr>
        <w:drawing>
          <wp:anchor distT="0" distB="0" distL="114300" distR="114300" simplePos="0" relativeHeight="251662336" behindDoc="1" locked="0" layoutInCell="1" allowOverlap="1" wp14:anchorId="1136369A" wp14:editId="306F5CF3">
            <wp:simplePos x="0" y="0"/>
            <wp:positionH relativeFrom="column">
              <wp:posOffset>0</wp:posOffset>
            </wp:positionH>
            <wp:positionV relativeFrom="paragraph">
              <wp:posOffset>477520</wp:posOffset>
            </wp:positionV>
            <wp:extent cx="2847975" cy="628650"/>
            <wp:effectExtent l="0" t="0" r="9525" b="0"/>
            <wp:wrapTopAndBottom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159" r="50310" b="38564"/>
                    <a:stretch/>
                  </pic:blipFill>
                  <pic:spPr bwMode="auto">
                    <a:xfrm>
                      <a:off x="0" y="0"/>
                      <a:ext cx="2847975" cy="628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74E9">
        <w:t>The ‘const’ keyword at the ends of these lines show that th</w:t>
      </w:r>
      <w:r w:rsidR="003039B7">
        <w:t xml:space="preserve">e methods </w:t>
      </w:r>
      <w:proofErr w:type="spellStart"/>
      <w:r w:rsidR="004D2CAF">
        <w:t>can not</w:t>
      </w:r>
      <w:proofErr w:type="spellEnd"/>
      <w:r w:rsidR="003039B7">
        <w:t xml:space="preserve"> change in any way during their runtime.</w:t>
      </w:r>
    </w:p>
    <w:p w14:paraId="662C0751" w14:textId="77777777" w:rsidR="00907A22" w:rsidRDefault="00907A22" w:rsidP="00322B19"/>
    <w:p w14:paraId="4D015C7B" w14:textId="4BE68069" w:rsidR="00907A22" w:rsidRDefault="00F12370" w:rsidP="00907A22">
      <w:pPr>
        <w:pStyle w:val="Heading2"/>
      </w:pPr>
      <w:bookmarkStart w:id="7" w:name="_Toc63238682"/>
      <w:r>
        <w:lastRenderedPageBreak/>
        <w:t xml:space="preserve">3.2 </w:t>
      </w:r>
      <w:r w:rsidR="00907A22">
        <w:t>Code files</w:t>
      </w:r>
      <w:bookmarkEnd w:id="7"/>
    </w:p>
    <w:p w14:paraId="082F45B5" w14:textId="77777777" w:rsidR="00907A22" w:rsidRDefault="00907A22" w:rsidP="00907A22"/>
    <w:p w14:paraId="001571A1" w14:textId="28884960" w:rsidR="00821BE2" w:rsidRDefault="00713A6C" w:rsidP="00907A22">
      <w:r>
        <w:rPr>
          <w:noProof/>
        </w:rPr>
        <w:drawing>
          <wp:anchor distT="0" distB="0" distL="114300" distR="114300" simplePos="0" relativeHeight="251663360" behindDoc="0" locked="0" layoutInCell="1" allowOverlap="1" wp14:anchorId="275F7732" wp14:editId="64ECF165">
            <wp:simplePos x="0" y="0"/>
            <wp:positionH relativeFrom="column">
              <wp:posOffset>0</wp:posOffset>
            </wp:positionH>
            <wp:positionV relativeFrom="paragraph">
              <wp:posOffset>635000</wp:posOffset>
            </wp:positionV>
            <wp:extent cx="5731510" cy="3703320"/>
            <wp:effectExtent l="0" t="0" r="2540" b="0"/>
            <wp:wrapTopAndBottom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7A22">
        <w:t>Code files</w:t>
      </w:r>
      <w:r w:rsidR="00666298">
        <w:t xml:space="preserve"> </w:t>
      </w:r>
      <w:r w:rsidR="00E55926">
        <w:t>(.cpp)</w:t>
      </w:r>
      <w:r w:rsidR="00907A22">
        <w:t xml:space="preserve"> are, </w:t>
      </w:r>
      <w:r>
        <w:t xml:space="preserve">as expected, where the code is. They use the structure from the header file and give the methods and variables meaning. This simple screenshot shows </w:t>
      </w:r>
      <w:r w:rsidR="00E55926">
        <w:t xml:space="preserve">the general </w:t>
      </w:r>
      <w:r w:rsidR="001264BC">
        <w:t>gist</w:t>
      </w:r>
      <w:r w:rsidR="00E55926">
        <w:t xml:space="preserve"> of how code files are written.</w:t>
      </w:r>
    </w:p>
    <w:p w14:paraId="222A40C9" w14:textId="38183CC3" w:rsidR="00821BE2" w:rsidRDefault="00821BE2" w:rsidP="00907A22"/>
    <w:p w14:paraId="0D090F42" w14:textId="16FB5244" w:rsidR="00E23378" w:rsidRDefault="00E23378" w:rsidP="00907A22">
      <w:r w:rsidRPr="006A27CB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7ABC5C62" wp14:editId="1DC384C1">
            <wp:simplePos x="0" y="0"/>
            <wp:positionH relativeFrom="column">
              <wp:posOffset>0</wp:posOffset>
            </wp:positionH>
            <wp:positionV relativeFrom="paragraph">
              <wp:posOffset>255270</wp:posOffset>
            </wp:positionV>
            <wp:extent cx="2990850" cy="1038225"/>
            <wp:effectExtent l="0" t="0" r="0" b="9525"/>
            <wp:wrapTopAndBottom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1BE2" w:rsidRPr="006A27CB">
        <w:rPr>
          <w:b/>
          <w:bCs/>
        </w:rPr>
        <w:t>Constant</w:t>
      </w:r>
      <w:r w:rsidR="00821BE2">
        <w:t xml:space="preserve"> variables and methods still need to be catered for when writing their code version.</w:t>
      </w:r>
    </w:p>
    <w:p w14:paraId="6B9C0269" w14:textId="2327B9C4" w:rsidR="00E23378" w:rsidRDefault="00E23378" w:rsidP="00907A22"/>
    <w:p w14:paraId="7DD8334E" w14:textId="6F0A3BBA" w:rsidR="002F6E3C" w:rsidRDefault="002F6E3C" w:rsidP="00907A22">
      <w:r>
        <w:t xml:space="preserve">Some classes have variables using other classes data types (Such as a date for example). This is known as </w:t>
      </w:r>
      <w:r w:rsidRPr="00324188">
        <w:rPr>
          <w:b/>
          <w:bCs/>
        </w:rPr>
        <w:t>composition</w:t>
      </w:r>
      <w:r>
        <w:t>.</w:t>
      </w:r>
    </w:p>
    <w:p w14:paraId="60B20E5B" w14:textId="2D333144" w:rsidR="00E23378" w:rsidRDefault="00E23378" w:rsidP="00907A22"/>
    <w:p w14:paraId="4252A20A" w14:textId="29C3C18B" w:rsidR="00E23378" w:rsidRDefault="00E23378" w:rsidP="00E23378">
      <w:pPr>
        <w:pStyle w:val="Heading2"/>
      </w:pPr>
      <w:bookmarkStart w:id="8" w:name="_Toc63238683"/>
      <w:r>
        <w:t>3.3 Main method</w:t>
      </w:r>
      <w:bookmarkEnd w:id="8"/>
    </w:p>
    <w:p w14:paraId="03261936" w14:textId="04999F1C" w:rsidR="00E23378" w:rsidRDefault="00E23378" w:rsidP="00004696"/>
    <w:p w14:paraId="645D65B1" w14:textId="09A5E3E0" w:rsidR="00D37C17" w:rsidRPr="00D37C17" w:rsidRDefault="00004696" w:rsidP="00E23378">
      <w:r>
        <w:t xml:space="preserve">Main methods </w:t>
      </w:r>
      <w:r w:rsidR="009A23ED">
        <w:t>are</w:t>
      </w:r>
      <w:r>
        <w:t xml:space="preserve"> where code is tested and executed. Below is </w:t>
      </w:r>
      <w:r w:rsidR="00DD7CEA">
        <w:t>how an object is initiated, one being a constant object and the other a normal object.</w:t>
      </w:r>
      <w:r w:rsidR="00D37C17" w:rsidRPr="00D37C17">
        <w:br w:type="page"/>
      </w:r>
    </w:p>
    <w:p w14:paraId="17FF20D4" w14:textId="0B34A487" w:rsidR="00392A5B" w:rsidRDefault="00392A5B" w:rsidP="00D37C17">
      <w:pPr>
        <w:rPr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1BE7E02" wp14:editId="515247BA">
            <wp:simplePos x="0" y="0"/>
            <wp:positionH relativeFrom="column">
              <wp:posOffset>-133350</wp:posOffset>
            </wp:positionH>
            <wp:positionV relativeFrom="paragraph">
              <wp:posOffset>0</wp:posOffset>
            </wp:positionV>
            <wp:extent cx="5731510" cy="949960"/>
            <wp:effectExtent l="0" t="0" r="2540" b="2540"/>
            <wp:wrapTopAndBottom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9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474CAC" w14:textId="04DD91AB" w:rsidR="00C7109A" w:rsidRDefault="00C7109A" w:rsidP="00D37C17">
      <w:pPr>
        <w:rPr>
          <w:sz w:val="20"/>
          <w:szCs w:val="20"/>
        </w:rPr>
      </w:pPr>
    </w:p>
    <w:p w14:paraId="4329ED1E" w14:textId="0B2AB12A" w:rsidR="00611CD6" w:rsidRDefault="004A6D4C" w:rsidP="004A6D4C">
      <w:pPr>
        <w:pStyle w:val="Heading2"/>
      </w:pPr>
      <w:bookmarkStart w:id="9" w:name="_Toc63238684"/>
      <w:r>
        <w:t>3.4 Friend function</w:t>
      </w:r>
      <w:bookmarkEnd w:id="9"/>
    </w:p>
    <w:p w14:paraId="374BBE87" w14:textId="38A232BB" w:rsidR="004A6D4C" w:rsidRDefault="004A6D4C" w:rsidP="004A6D4C"/>
    <w:p w14:paraId="41811204" w14:textId="3BBA39AC" w:rsidR="004A6D4C" w:rsidRDefault="006901E6" w:rsidP="004A6D4C">
      <w:r>
        <w:rPr>
          <w:noProof/>
        </w:rPr>
        <w:drawing>
          <wp:anchor distT="0" distB="0" distL="114300" distR="114300" simplePos="0" relativeHeight="251667456" behindDoc="0" locked="0" layoutInCell="1" allowOverlap="1" wp14:anchorId="7FA697D0" wp14:editId="384A17A4">
            <wp:simplePos x="0" y="0"/>
            <wp:positionH relativeFrom="column">
              <wp:posOffset>0</wp:posOffset>
            </wp:positionH>
            <wp:positionV relativeFrom="paragraph">
              <wp:posOffset>699135</wp:posOffset>
            </wp:positionV>
            <wp:extent cx="3019425" cy="238125"/>
            <wp:effectExtent l="0" t="0" r="9525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A6D4C">
        <w:t xml:space="preserve">A </w:t>
      </w:r>
      <w:r w:rsidR="00431B0E">
        <w:t>friend function is a function or method which is assigned outside of the class</w:t>
      </w:r>
      <w:r w:rsidR="003C1DEB">
        <w:t xml:space="preserve">, but has access to the private </w:t>
      </w:r>
      <w:r w:rsidR="00472D05">
        <w:t>and protected data members of the c</w:t>
      </w:r>
      <w:r w:rsidR="00EC6EB2">
        <w:t>las</w:t>
      </w:r>
      <w:r w:rsidR="00472D05">
        <w:t>s</w:t>
      </w:r>
      <w:r w:rsidR="00EC6EB2">
        <w:t>. A function is a friend function when it precedes the keyword “friend”.</w:t>
      </w:r>
    </w:p>
    <w:p w14:paraId="72434463" w14:textId="760F9A20" w:rsidR="006901E6" w:rsidRDefault="006901E6" w:rsidP="004A6D4C"/>
    <w:p w14:paraId="4F98C266" w14:textId="29D25C66" w:rsidR="00BA5285" w:rsidRDefault="00EA0B45" w:rsidP="004A6D4C">
      <w:hyperlink r:id="rId16" w:anchor=":~:text=A%20friend%20function%20in%20C%2B%2B,data%20members%20of%20the%20class." w:history="1">
        <w:r w:rsidR="00BA5285" w:rsidRPr="00BA5285">
          <w:rPr>
            <w:rStyle w:val="Hyperlink"/>
          </w:rPr>
          <w:t>Useful information</w:t>
        </w:r>
      </w:hyperlink>
    </w:p>
    <w:p w14:paraId="3F6C2C96" w14:textId="783F981A" w:rsidR="00BA5285" w:rsidRDefault="00BA5285" w:rsidP="004A6D4C"/>
    <w:p w14:paraId="3ABB09CB" w14:textId="7794EFA1" w:rsidR="00274FA7" w:rsidRDefault="00274FA7" w:rsidP="00274FA7">
      <w:pPr>
        <w:pStyle w:val="Heading2"/>
      </w:pPr>
      <w:bookmarkStart w:id="10" w:name="_Toc63238685"/>
      <w:r>
        <w:t>3.5 This pointer</w:t>
      </w:r>
      <w:bookmarkEnd w:id="10"/>
    </w:p>
    <w:p w14:paraId="27B9F9FD" w14:textId="0D6500FC" w:rsidR="00274FA7" w:rsidRDefault="00274FA7" w:rsidP="00274FA7"/>
    <w:p w14:paraId="76E37466" w14:textId="2E286918" w:rsidR="00274FA7" w:rsidRDefault="00274FA7" w:rsidP="00274FA7">
      <w:r>
        <w:t xml:space="preserve">The “this” pointer </w:t>
      </w:r>
      <w:r w:rsidR="00E22262">
        <w:t>is an important pointer which every C++ object has.</w:t>
      </w:r>
      <w:r w:rsidR="00FD3B10">
        <w:t xml:space="preserve"> It is an implicit parameter to all member functions.</w:t>
      </w:r>
      <w:r w:rsidR="003926A5">
        <w:t xml:space="preserve"> It can be used to refer to the invoking object.</w:t>
      </w:r>
      <w:r w:rsidR="004A0A77">
        <w:t xml:space="preserve"> Friend object do not have “this” pointers as they are not members of the class, and need pointers to objects to be used.</w:t>
      </w:r>
    </w:p>
    <w:p w14:paraId="5F5482A7" w14:textId="19A25B65" w:rsidR="001D3551" w:rsidRDefault="0069632D" w:rsidP="00274FA7">
      <w:r>
        <w:rPr>
          <w:noProof/>
        </w:rPr>
        <w:drawing>
          <wp:anchor distT="0" distB="0" distL="114300" distR="114300" simplePos="0" relativeHeight="251668480" behindDoc="0" locked="0" layoutInCell="1" allowOverlap="1" wp14:anchorId="382653EF" wp14:editId="45B6B545">
            <wp:simplePos x="0" y="0"/>
            <wp:positionH relativeFrom="column">
              <wp:posOffset>0</wp:posOffset>
            </wp:positionH>
            <wp:positionV relativeFrom="paragraph">
              <wp:posOffset>455930</wp:posOffset>
            </wp:positionV>
            <wp:extent cx="4448175" cy="239395"/>
            <wp:effectExtent l="0" t="0" r="9525" b="825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39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551">
        <w:t xml:space="preserve">The “this” pointer can also be returned to </w:t>
      </w:r>
      <w:r w:rsidR="00F7563C">
        <w:t>invoke multiple functions within the same method, like so:</w:t>
      </w:r>
    </w:p>
    <w:p w14:paraId="0498E6AC" w14:textId="21E9C241" w:rsidR="001D01FB" w:rsidRDefault="005C1796" w:rsidP="00274FA7">
      <w:r>
        <w:rPr>
          <w:noProof/>
        </w:rPr>
        <w:drawing>
          <wp:anchor distT="0" distB="0" distL="114300" distR="114300" simplePos="0" relativeHeight="251669504" behindDoc="0" locked="0" layoutInCell="1" allowOverlap="1" wp14:anchorId="1CCFFD36" wp14:editId="42943A6C">
            <wp:simplePos x="0" y="0"/>
            <wp:positionH relativeFrom="column">
              <wp:posOffset>0</wp:posOffset>
            </wp:positionH>
            <wp:positionV relativeFrom="paragraph">
              <wp:posOffset>807720</wp:posOffset>
            </wp:positionV>
            <wp:extent cx="5731510" cy="1057275"/>
            <wp:effectExtent l="0" t="0" r="2540" b="9525"/>
            <wp:wrapTopAndBottom/>
            <wp:docPr id="12" name="Picture 1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let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22C1F548" wp14:editId="61326D8B">
            <wp:simplePos x="0" y="0"/>
            <wp:positionH relativeFrom="column">
              <wp:posOffset>1</wp:posOffset>
            </wp:positionH>
            <wp:positionV relativeFrom="paragraph">
              <wp:posOffset>455295</wp:posOffset>
            </wp:positionV>
            <wp:extent cx="2124371" cy="228632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01FB">
        <w:t xml:space="preserve">This is done by doing the following in the header, and </w:t>
      </w:r>
      <w:r w:rsidR="00C46869">
        <w:t>the code in the .cpp file in the subsequent screenshot.</w:t>
      </w:r>
    </w:p>
    <w:p w14:paraId="727A6FD1" w14:textId="0DEE21B8" w:rsidR="005C1796" w:rsidRDefault="005C1796" w:rsidP="00274FA7"/>
    <w:p w14:paraId="25EA2F0C" w14:textId="4E22D2D2" w:rsidR="005C1796" w:rsidRDefault="00EF6A07" w:rsidP="005C1796">
      <w:pPr>
        <w:pStyle w:val="Heading2"/>
      </w:pPr>
      <w:bookmarkStart w:id="11" w:name="_Toc63238686"/>
      <w:r>
        <w:t xml:space="preserve">3.6 </w:t>
      </w:r>
      <w:r w:rsidR="005C1796">
        <w:t>Static</w:t>
      </w:r>
      <w:r>
        <w:t xml:space="preserve"> class member</w:t>
      </w:r>
      <w:bookmarkEnd w:id="11"/>
    </w:p>
    <w:p w14:paraId="28FE9623" w14:textId="49D27A02" w:rsidR="00EF6A07" w:rsidRDefault="00EF6A07" w:rsidP="00EF6A07"/>
    <w:p w14:paraId="2A9F6888" w14:textId="4E9734B3" w:rsidR="00EF6A07" w:rsidRPr="00EF6A07" w:rsidRDefault="00EF6A07" w:rsidP="00EF6A07">
      <w:r>
        <w:lastRenderedPageBreak/>
        <w:t>A static data member is a copy of a variable shared between all objects of the same class.</w:t>
      </w:r>
      <w:r w:rsidR="00C61AF0">
        <w:t xml:space="preserve"> An example would be a count. A normal variable of count will keep track of separate integers within the separate objects. However, if the count variable is static, all objects of this class share the same count.</w:t>
      </w:r>
      <w:r w:rsidR="008944D4">
        <w:t xml:space="preserve"> </w:t>
      </w:r>
    </w:p>
    <w:p w14:paraId="5369700E" w14:textId="7178535E" w:rsidR="005C1796" w:rsidRDefault="005C1796" w:rsidP="00274FA7"/>
    <w:p w14:paraId="1A222586" w14:textId="3A45F756" w:rsidR="00C1596D" w:rsidRDefault="002A443C" w:rsidP="002A443C">
      <w:pPr>
        <w:pStyle w:val="Heading2"/>
      </w:pPr>
      <w:bookmarkStart w:id="12" w:name="_Toc63238687"/>
      <w:r>
        <w:t>3.7 Virtual function specifier</w:t>
      </w:r>
      <w:bookmarkEnd w:id="12"/>
    </w:p>
    <w:p w14:paraId="292E6AE5" w14:textId="49F165F3" w:rsidR="002A443C" w:rsidRDefault="002A443C" w:rsidP="002A443C"/>
    <w:p w14:paraId="4CE0E90D" w14:textId="76E4F14C" w:rsidR="005841C4" w:rsidRDefault="00CC3E33" w:rsidP="002A443C">
      <w:r>
        <w:t>Research it</w:t>
      </w:r>
    </w:p>
    <w:p w14:paraId="2A3A899B" w14:textId="2E9750DA" w:rsidR="002A443C" w:rsidRDefault="002A443C" w:rsidP="002A443C"/>
    <w:p w14:paraId="7E059016" w14:textId="01EF0410" w:rsidR="00B836EF" w:rsidRDefault="00B836EF" w:rsidP="00B836EF">
      <w:pPr>
        <w:pStyle w:val="Heading2"/>
      </w:pPr>
      <w:bookmarkStart w:id="13" w:name="_Toc63238688"/>
      <w:r>
        <w:t>3.8 Casting</w:t>
      </w:r>
      <w:bookmarkEnd w:id="13"/>
    </w:p>
    <w:p w14:paraId="0CBA4A84" w14:textId="047AD86F" w:rsidR="00B836EF" w:rsidRDefault="00B836EF" w:rsidP="00B836EF"/>
    <w:p w14:paraId="77CDBAB1" w14:textId="75860720" w:rsidR="00B836EF" w:rsidRDefault="00B836EF" w:rsidP="00B836EF">
      <w:r>
        <w:t xml:space="preserve">To cast a variable, use the variable data type in brackets before </w:t>
      </w:r>
      <w:r w:rsidR="0037516B">
        <w:t>the data, like so:</w:t>
      </w:r>
    </w:p>
    <w:p w14:paraId="31CC5D0C" w14:textId="742450B6" w:rsidR="0037516B" w:rsidRDefault="00C51BC0" w:rsidP="00ED2AEB">
      <w:pPr>
        <w:pStyle w:val="Code"/>
      </w:pPr>
      <w:r>
        <w:t>f</w:t>
      </w:r>
      <w:r w:rsidR="0037516B">
        <w:t xml:space="preserve">loat </w:t>
      </w:r>
      <w:proofErr w:type="spellStart"/>
      <w:r>
        <w:t>totalSum</w:t>
      </w:r>
      <w:proofErr w:type="spellEnd"/>
      <w:r w:rsidR="0037516B">
        <w:t xml:space="preserve"> = </w:t>
      </w:r>
      <w:r>
        <w:t>(float)balance;</w:t>
      </w:r>
    </w:p>
    <w:p w14:paraId="30395DD0" w14:textId="53B97A02" w:rsidR="00C51BC0" w:rsidRDefault="00C51BC0" w:rsidP="00C51BC0">
      <w:r>
        <w:t>Where balance is an integer and the total sum needs to use decimals.</w:t>
      </w:r>
    </w:p>
    <w:p w14:paraId="0D8A9198" w14:textId="18003928" w:rsidR="000B256C" w:rsidRDefault="000B256C" w:rsidP="00C51BC0"/>
    <w:p w14:paraId="5DA06A28" w14:textId="77777777" w:rsidR="007F4F06" w:rsidRDefault="007F4F06" w:rsidP="007F4F06">
      <w:pPr>
        <w:pStyle w:val="Heading2"/>
      </w:pPr>
      <w:r>
        <w:t>3.9 Constants</w:t>
      </w:r>
    </w:p>
    <w:p w14:paraId="28689669" w14:textId="77777777" w:rsidR="00096BDD" w:rsidRDefault="00096BDD" w:rsidP="007F4F06"/>
    <w:p w14:paraId="67CE6F27" w14:textId="77777777" w:rsidR="00345D6C" w:rsidRDefault="00096BDD" w:rsidP="00ED2AEB">
      <w:r>
        <w:t>A constant is a variable stored in a memory location. The difference between variables and constants is that a constant</w:t>
      </w:r>
      <w:r w:rsidR="00B11BE7">
        <w:t>’s value cannot be changed.</w:t>
      </w:r>
      <w:r w:rsidR="00ED2AEB">
        <w:t xml:space="preserve"> In </w:t>
      </w:r>
      <w:proofErr w:type="spellStart"/>
      <w:r w:rsidR="00ED2AEB">
        <w:t>c++</w:t>
      </w:r>
      <w:proofErr w:type="spellEnd"/>
      <w:r w:rsidR="00ED2AEB">
        <w:t xml:space="preserve"> a constant is denoted by the </w:t>
      </w:r>
      <w:r w:rsidR="00ED2AEB" w:rsidRPr="00ED2AEB">
        <w:rPr>
          <w:rStyle w:val="CodeChar"/>
        </w:rPr>
        <w:t>const</w:t>
      </w:r>
      <w:r w:rsidR="00ED2AEB">
        <w:rPr>
          <w:rStyle w:val="CodeChar"/>
        </w:rPr>
        <w:t xml:space="preserve"> </w:t>
      </w:r>
      <w:r w:rsidR="00ED2AEB" w:rsidRPr="00ED2AEB">
        <w:t>keyword</w:t>
      </w:r>
      <w:r w:rsidR="00B5540F">
        <w:t>.</w:t>
      </w:r>
    </w:p>
    <w:p w14:paraId="5062E186" w14:textId="0F5D4B10" w:rsidR="00345D6C" w:rsidRDefault="00345D6C" w:rsidP="00345D6C">
      <w:r>
        <w:rPr>
          <w:noProof/>
        </w:rPr>
        <w:drawing>
          <wp:anchor distT="0" distB="0" distL="114300" distR="114300" simplePos="0" relativeHeight="251673600" behindDoc="0" locked="0" layoutInCell="1" allowOverlap="1" wp14:anchorId="71DA3908" wp14:editId="49214221">
            <wp:simplePos x="0" y="0"/>
            <wp:positionH relativeFrom="column">
              <wp:posOffset>0</wp:posOffset>
            </wp:positionH>
            <wp:positionV relativeFrom="paragraph">
              <wp:posOffset>689610</wp:posOffset>
            </wp:positionV>
            <wp:extent cx="5731510" cy="2123440"/>
            <wp:effectExtent l="0" t="0" r="2540" b="0"/>
            <wp:wrapTopAndBottom/>
            <wp:docPr id="8" name="Picture 8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imelin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Non-constant objects can call any type of method, whereas constant objects can only call constant methods, and cannot call non-constant methods.</w:t>
      </w:r>
      <w:r w:rsidR="006A2D32">
        <w:t xml:space="preserve"> wakeup is </w:t>
      </w:r>
      <w:r w:rsidR="0076622F">
        <w:t>a non-const and noon is a const.</w:t>
      </w:r>
      <w:r>
        <w:t xml:space="preserve"> The highlighted lines are errors and cannot be called.</w:t>
      </w:r>
    </w:p>
    <w:p w14:paraId="54F18D15" w14:textId="05A26E5C" w:rsidR="00345D6C" w:rsidRDefault="00345D6C" w:rsidP="00ED2AEB"/>
    <w:p w14:paraId="0D8E36F8" w14:textId="72D1B71A" w:rsidR="00345D6C" w:rsidRDefault="00345D6C" w:rsidP="00ED2AEB"/>
    <w:p w14:paraId="5B9D6B34" w14:textId="592060FD" w:rsidR="000B256C" w:rsidRDefault="000B256C" w:rsidP="00ED2AEB">
      <w:r>
        <w:lastRenderedPageBreak/>
        <w:br w:type="page"/>
      </w:r>
    </w:p>
    <w:p w14:paraId="7D5C1151" w14:textId="63DBC4FB" w:rsidR="000B256C" w:rsidRDefault="00B41518" w:rsidP="000B256C">
      <w:pPr>
        <w:pStyle w:val="Heading1"/>
      </w:pPr>
      <w:bookmarkStart w:id="14" w:name="_Toc63238689"/>
      <w:r>
        <w:lastRenderedPageBreak/>
        <w:t xml:space="preserve">4. </w:t>
      </w:r>
      <w:r w:rsidR="000B256C">
        <w:t>Inheritance and Polymorphism</w:t>
      </w:r>
      <w:bookmarkEnd w:id="14"/>
    </w:p>
    <w:p w14:paraId="1AECD05A" w14:textId="46C7D7F3" w:rsidR="000B256C" w:rsidRDefault="00B41518" w:rsidP="000B256C">
      <w:pPr>
        <w:pStyle w:val="Heading2"/>
      </w:pPr>
      <w:bookmarkStart w:id="15" w:name="_Toc63238690"/>
      <w:r>
        <w:t xml:space="preserve">4.1 </w:t>
      </w:r>
      <w:r w:rsidR="005C32E1">
        <w:t>I</w:t>
      </w:r>
      <w:r w:rsidR="000B256C">
        <w:t>nheritance</w:t>
      </w:r>
      <w:bookmarkEnd w:id="15"/>
    </w:p>
    <w:p w14:paraId="0B7C85F1" w14:textId="769FFE74" w:rsidR="000B256C" w:rsidRDefault="000B256C" w:rsidP="000B256C"/>
    <w:p w14:paraId="72F190D0" w14:textId="6A7A10F4" w:rsidR="000B256C" w:rsidRDefault="000B256C" w:rsidP="000B256C">
      <w:r>
        <w:t xml:space="preserve">Inheritance </w:t>
      </w:r>
      <w:r w:rsidR="00877573">
        <w:t>absorbs existing class’s data and beha</w:t>
      </w:r>
      <w:r w:rsidR="00B64396">
        <w:t>viour and enhances it with new capabilities.</w:t>
      </w:r>
      <w:r w:rsidR="00026FCA">
        <w:t xml:space="preserve"> The main relationship is between the base class and derived class, also known as parent and child, or super and sub classes in java.</w:t>
      </w:r>
    </w:p>
    <w:p w14:paraId="67E952E7" w14:textId="7CC01EBB" w:rsidR="001263DA" w:rsidRDefault="001263DA" w:rsidP="000B256C">
      <w:r>
        <w:t>Generally the derived class represents a more specialised group of objects</w:t>
      </w:r>
      <w:r w:rsidR="00494D6F">
        <w:t>, by implementing additional methods on another class</w:t>
      </w:r>
      <w:r w:rsidR="00AA72B9">
        <w:t>, such as in a game an enemy class is a parent or base class, and a type of enemy like a zombie is a child or derived class.</w:t>
      </w:r>
    </w:p>
    <w:p w14:paraId="7167E46A" w14:textId="2C7FC811" w:rsidR="005E624A" w:rsidRDefault="005E624A" w:rsidP="000B256C">
      <w:r>
        <w:t>C++ supports multiple inheritance.</w:t>
      </w:r>
    </w:p>
    <w:p w14:paraId="3D2B0061" w14:textId="773C151F" w:rsidR="007F3782" w:rsidRDefault="007F3782" w:rsidP="000B256C">
      <w:r>
        <w:t xml:space="preserve">A has-a relationship represents composition, and an </w:t>
      </w:r>
      <w:proofErr w:type="spellStart"/>
      <w:r>
        <w:t>is</w:t>
      </w:r>
      <w:proofErr w:type="spellEnd"/>
      <w:r>
        <w:t>-a relationship represents inheritance.</w:t>
      </w:r>
      <w:r w:rsidR="00B05468">
        <w:t xml:space="preserve"> A Person </w:t>
      </w:r>
      <w:r w:rsidR="00B05468" w:rsidRPr="00F61D85">
        <w:rPr>
          <w:b/>
          <w:bCs/>
          <w:u w:val="single"/>
        </w:rPr>
        <w:t>has-a</w:t>
      </w:r>
      <w:r w:rsidR="00B05468">
        <w:t xml:space="preserve"> bank account, and a Student </w:t>
      </w:r>
      <w:r w:rsidR="00B05468" w:rsidRPr="00F61D85">
        <w:rPr>
          <w:b/>
          <w:bCs/>
          <w:u w:val="single"/>
        </w:rPr>
        <w:t>is-a</w:t>
      </w:r>
      <w:r w:rsidR="00B05468">
        <w:t xml:space="preserve"> Person.</w:t>
      </w:r>
    </w:p>
    <w:p w14:paraId="57033022" w14:textId="63FDCA48" w:rsidR="00B21E22" w:rsidRDefault="00434349" w:rsidP="000B256C">
      <w:r>
        <w:rPr>
          <w:noProof/>
        </w:rPr>
        <w:drawing>
          <wp:anchor distT="0" distB="0" distL="114300" distR="114300" simplePos="0" relativeHeight="251671552" behindDoc="0" locked="0" layoutInCell="1" allowOverlap="1" wp14:anchorId="55C82F69" wp14:editId="138B644C">
            <wp:simplePos x="0" y="0"/>
            <wp:positionH relativeFrom="column">
              <wp:posOffset>0</wp:posOffset>
            </wp:positionH>
            <wp:positionV relativeFrom="paragraph">
              <wp:posOffset>199390</wp:posOffset>
            </wp:positionV>
            <wp:extent cx="5731510" cy="2998470"/>
            <wp:effectExtent l="0" t="0" r="2540" b="0"/>
            <wp:wrapTopAndBottom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79CB">
        <w:t>Examples</w:t>
      </w:r>
    </w:p>
    <w:p w14:paraId="1A461C8D" w14:textId="326606F3" w:rsidR="00434349" w:rsidRDefault="00434349" w:rsidP="000B256C"/>
    <w:p w14:paraId="0F2570EC" w14:textId="66A480FA" w:rsidR="00434349" w:rsidRDefault="003E557F" w:rsidP="00044782">
      <w:pPr>
        <w:pStyle w:val="Heading2"/>
      </w:pPr>
      <w:r>
        <w:t xml:space="preserve"> </w:t>
      </w:r>
      <w:bookmarkStart w:id="16" w:name="_Toc63238691"/>
      <w:r w:rsidR="00B41518">
        <w:t xml:space="preserve">4.2 </w:t>
      </w:r>
      <w:r w:rsidR="006260B4">
        <w:t>Private members</w:t>
      </w:r>
      <w:bookmarkEnd w:id="16"/>
    </w:p>
    <w:p w14:paraId="006A802D" w14:textId="10C3EE28" w:rsidR="006260B4" w:rsidRDefault="006260B4" w:rsidP="006260B4"/>
    <w:p w14:paraId="01FDE43D" w14:textId="0B331F30" w:rsidR="00947DA3" w:rsidRDefault="00E5604F" w:rsidP="006260B4">
      <w:r>
        <w:t>A derived-class function may need access to base-class data.</w:t>
      </w:r>
    </w:p>
    <w:p w14:paraId="43402B83" w14:textId="573D1AEB" w:rsidR="00947DA3" w:rsidRDefault="00947DA3" w:rsidP="006260B4">
      <w:r>
        <w:t>Base-class members that should not be accessible to derived classes should be declared as private.</w:t>
      </w:r>
    </w:p>
    <w:p w14:paraId="5E3E9B7C" w14:textId="58254F06" w:rsidR="00947DA3" w:rsidRDefault="00947DA3" w:rsidP="006260B4">
      <w:r>
        <w:t>Derived classes can only change access base-class private members through non-private base-class functions.</w:t>
      </w:r>
      <w:r w:rsidR="00B52208">
        <w:t xml:space="preserve"> </w:t>
      </w:r>
    </w:p>
    <w:p w14:paraId="2A558A9F" w14:textId="15B09617" w:rsidR="00C80E57" w:rsidRDefault="00C80E57" w:rsidP="006260B4">
      <w:r>
        <w:t xml:space="preserve">A base class’s public members are accessible within its body and anywhere in the program that has a handle or one of its derived classes. Private members are only accessible within its </w:t>
      </w:r>
      <w:r>
        <w:lastRenderedPageBreak/>
        <w:t xml:space="preserve">body and to the friends of the base class, and using </w:t>
      </w:r>
      <w:r w:rsidRPr="00C80E57">
        <w:rPr>
          <w:b/>
          <w:bCs/>
        </w:rPr>
        <w:t>protected</w:t>
      </w:r>
      <w:r>
        <w:t xml:space="preserve"> access offers an intermediate level.</w:t>
      </w:r>
    </w:p>
    <w:p w14:paraId="327ABB5C" w14:textId="29728B72" w:rsidR="005C32E1" w:rsidRDefault="005C32E1" w:rsidP="006260B4"/>
    <w:p w14:paraId="2A5C51C8" w14:textId="17B9370B" w:rsidR="005C32E1" w:rsidRDefault="00B41518" w:rsidP="005C32E1">
      <w:pPr>
        <w:pStyle w:val="Heading2"/>
      </w:pPr>
      <w:bookmarkStart w:id="17" w:name="_Toc63238692"/>
      <w:r>
        <w:t xml:space="preserve">4.3 </w:t>
      </w:r>
      <w:r w:rsidR="005C32E1">
        <w:t>Polymorphism</w:t>
      </w:r>
      <w:bookmarkEnd w:id="17"/>
    </w:p>
    <w:p w14:paraId="47B43675" w14:textId="4FED8CD0" w:rsidR="005C32E1" w:rsidRDefault="005C32E1" w:rsidP="005C32E1"/>
    <w:p w14:paraId="673FF149" w14:textId="6ADB718A" w:rsidR="00126EA7" w:rsidRDefault="00126EA7" w:rsidP="005C32E1">
      <w:r>
        <w:t xml:space="preserve">Polymorphism refers to a programming language’s ability to process </w:t>
      </w:r>
      <w:proofErr w:type="spellStart"/>
      <w:r>
        <w:t>objets</w:t>
      </w:r>
      <w:proofErr w:type="spellEnd"/>
      <w:r>
        <w:t xml:space="preserve"> differently depending </w:t>
      </w:r>
      <w:r w:rsidR="000C06F9">
        <w:t>on their data type or class.</w:t>
      </w:r>
      <w:r w:rsidR="001637BA">
        <w:t xml:space="preserve"> Using the same method but with different uses for each </w:t>
      </w:r>
      <w:r w:rsidR="00D70971">
        <w:t>child class, such as area() for different shapes.</w:t>
      </w:r>
    </w:p>
    <w:p w14:paraId="7F9FB1E4" w14:textId="2C787449" w:rsidR="00B41518" w:rsidRDefault="00B41518" w:rsidP="005C32E1"/>
    <w:p w14:paraId="2411E31F" w14:textId="1BBCA064" w:rsidR="00B41518" w:rsidRDefault="00B41518" w:rsidP="00B41518">
      <w:pPr>
        <w:pStyle w:val="Heading2"/>
      </w:pPr>
      <w:bookmarkStart w:id="18" w:name="_Toc63238693"/>
      <w:r>
        <w:t>4.4 Abstract</w:t>
      </w:r>
      <w:bookmarkEnd w:id="18"/>
    </w:p>
    <w:p w14:paraId="2E61D3B4" w14:textId="7A035CC8" w:rsidR="00B41518" w:rsidRDefault="00B41518" w:rsidP="00B41518"/>
    <w:p w14:paraId="6E0B4DEE" w14:textId="2431DA5E" w:rsidR="00B41518" w:rsidRPr="00B41518" w:rsidRDefault="00963C06" w:rsidP="00B41518">
      <w:r>
        <w:t xml:space="preserve">Abstract </w:t>
      </w:r>
      <w:r w:rsidR="00AC5AD4">
        <w:t xml:space="preserve">classes are declared as abstract, they may or may not include abstract methods. They </w:t>
      </w:r>
      <w:r w:rsidR="003E63B8">
        <w:t>cannot</w:t>
      </w:r>
      <w:r w:rsidR="00AC5AD4">
        <w:t xml:space="preserve"> be </w:t>
      </w:r>
      <w:r w:rsidR="003E63B8">
        <w:t>instantiated,</w:t>
      </w:r>
      <w:r w:rsidR="00AC5AD4">
        <w:t xml:space="preserve"> but they can be subclassed. </w:t>
      </w:r>
      <w:r w:rsidR="003E63B8">
        <w:t xml:space="preserve">Abstract classes are declared without any implementation, </w:t>
      </w:r>
    </w:p>
    <w:sectPr w:rsidR="00B41518" w:rsidRPr="00B415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AwMjIxsDAzNTZU0lEKTi0uzszPAykwqQUArascJCwAAAA="/>
  </w:docVars>
  <w:rsids>
    <w:rsidRoot w:val="004B5B9F"/>
    <w:rsid w:val="00004696"/>
    <w:rsid w:val="00005465"/>
    <w:rsid w:val="00026FCA"/>
    <w:rsid w:val="000409F4"/>
    <w:rsid w:val="00044782"/>
    <w:rsid w:val="00096BDD"/>
    <w:rsid w:val="000B256C"/>
    <w:rsid w:val="000C06F9"/>
    <w:rsid w:val="00104D72"/>
    <w:rsid w:val="001142C6"/>
    <w:rsid w:val="001263DA"/>
    <w:rsid w:val="001264BC"/>
    <w:rsid w:val="00126EA7"/>
    <w:rsid w:val="001568F6"/>
    <w:rsid w:val="001637BA"/>
    <w:rsid w:val="001D01FB"/>
    <w:rsid w:val="001D3551"/>
    <w:rsid w:val="001F0365"/>
    <w:rsid w:val="0020109B"/>
    <w:rsid w:val="002677E4"/>
    <w:rsid w:val="00274FA7"/>
    <w:rsid w:val="002A443C"/>
    <w:rsid w:val="002D4CF9"/>
    <w:rsid w:val="002F4347"/>
    <w:rsid w:val="002F6E3C"/>
    <w:rsid w:val="003039B7"/>
    <w:rsid w:val="00322B19"/>
    <w:rsid w:val="00324188"/>
    <w:rsid w:val="00343C95"/>
    <w:rsid w:val="00345D6C"/>
    <w:rsid w:val="00364C4D"/>
    <w:rsid w:val="00373524"/>
    <w:rsid w:val="0037516B"/>
    <w:rsid w:val="003926A5"/>
    <w:rsid w:val="00392A5B"/>
    <w:rsid w:val="003C1DEB"/>
    <w:rsid w:val="003E557F"/>
    <w:rsid w:val="003E63B8"/>
    <w:rsid w:val="00411E30"/>
    <w:rsid w:val="00416AC2"/>
    <w:rsid w:val="00425D19"/>
    <w:rsid w:val="00431B0E"/>
    <w:rsid w:val="00434349"/>
    <w:rsid w:val="00472D05"/>
    <w:rsid w:val="00486DAF"/>
    <w:rsid w:val="00494D6F"/>
    <w:rsid w:val="004A0A77"/>
    <w:rsid w:val="004A6D4C"/>
    <w:rsid w:val="004B5B9F"/>
    <w:rsid w:val="004C6CE9"/>
    <w:rsid w:val="004D2CAF"/>
    <w:rsid w:val="004F3A06"/>
    <w:rsid w:val="004F7A6C"/>
    <w:rsid w:val="00533AC6"/>
    <w:rsid w:val="00555DB1"/>
    <w:rsid w:val="005739C7"/>
    <w:rsid w:val="0057574C"/>
    <w:rsid w:val="00576005"/>
    <w:rsid w:val="005841C4"/>
    <w:rsid w:val="005C1796"/>
    <w:rsid w:val="005C32E1"/>
    <w:rsid w:val="005C7F5C"/>
    <w:rsid w:val="005E2B65"/>
    <w:rsid w:val="005E624A"/>
    <w:rsid w:val="005F6AFF"/>
    <w:rsid w:val="00611CD6"/>
    <w:rsid w:val="006260B4"/>
    <w:rsid w:val="00664652"/>
    <w:rsid w:val="0066617A"/>
    <w:rsid w:val="00666298"/>
    <w:rsid w:val="00687BE6"/>
    <w:rsid w:val="006901E6"/>
    <w:rsid w:val="0069632D"/>
    <w:rsid w:val="006A27CB"/>
    <w:rsid w:val="006A2D32"/>
    <w:rsid w:val="006A3689"/>
    <w:rsid w:val="006C7F86"/>
    <w:rsid w:val="00713A6C"/>
    <w:rsid w:val="00761F5E"/>
    <w:rsid w:val="0076622F"/>
    <w:rsid w:val="007A79A2"/>
    <w:rsid w:val="007D1512"/>
    <w:rsid w:val="007F3782"/>
    <w:rsid w:val="007F4F06"/>
    <w:rsid w:val="00821BE2"/>
    <w:rsid w:val="00835F0A"/>
    <w:rsid w:val="00877573"/>
    <w:rsid w:val="008944D4"/>
    <w:rsid w:val="008F66BA"/>
    <w:rsid w:val="00907A22"/>
    <w:rsid w:val="00930093"/>
    <w:rsid w:val="00947DA3"/>
    <w:rsid w:val="0095474D"/>
    <w:rsid w:val="00963C06"/>
    <w:rsid w:val="00976F01"/>
    <w:rsid w:val="00994411"/>
    <w:rsid w:val="00994B52"/>
    <w:rsid w:val="009A23ED"/>
    <w:rsid w:val="009D1700"/>
    <w:rsid w:val="009D51A8"/>
    <w:rsid w:val="009E1096"/>
    <w:rsid w:val="009F1FF0"/>
    <w:rsid w:val="00A3475A"/>
    <w:rsid w:val="00A8235B"/>
    <w:rsid w:val="00AA72B9"/>
    <w:rsid w:val="00AC5AD4"/>
    <w:rsid w:val="00B05468"/>
    <w:rsid w:val="00B11BE7"/>
    <w:rsid w:val="00B21E22"/>
    <w:rsid w:val="00B2763A"/>
    <w:rsid w:val="00B41518"/>
    <w:rsid w:val="00B41749"/>
    <w:rsid w:val="00B52208"/>
    <w:rsid w:val="00B5540F"/>
    <w:rsid w:val="00B64396"/>
    <w:rsid w:val="00B76870"/>
    <w:rsid w:val="00B836EF"/>
    <w:rsid w:val="00B85B27"/>
    <w:rsid w:val="00BA5285"/>
    <w:rsid w:val="00BB4941"/>
    <w:rsid w:val="00BD5FA8"/>
    <w:rsid w:val="00C1596D"/>
    <w:rsid w:val="00C46869"/>
    <w:rsid w:val="00C51BC0"/>
    <w:rsid w:val="00C61AF0"/>
    <w:rsid w:val="00C61E7B"/>
    <w:rsid w:val="00C7109A"/>
    <w:rsid w:val="00C74A58"/>
    <w:rsid w:val="00C7706E"/>
    <w:rsid w:val="00C77864"/>
    <w:rsid w:val="00C80E57"/>
    <w:rsid w:val="00C93975"/>
    <w:rsid w:val="00CC3E33"/>
    <w:rsid w:val="00CE76DE"/>
    <w:rsid w:val="00CF11F5"/>
    <w:rsid w:val="00CF79CB"/>
    <w:rsid w:val="00D046CB"/>
    <w:rsid w:val="00D0758D"/>
    <w:rsid w:val="00D24F07"/>
    <w:rsid w:val="00D35637"/>
    <w:rsid w:val="00D36425"/>
    <w:rsid w:val="00D37C17"/>
    <w:rsid w:val="00D70971"/>
    <w:rsid w:val="00D774E9"/>
    <w:rsid w:val="00DD7CEA"/>
    <w:rsid w:val="00E02B2D"/>
    <w:rsid w:val="00E22262"/>
    <w:rsid w:val="00E23378"/>
    <w:rsid w:val="00E5364C"/>
    <w:rsid w:val="00E55926"/>
    <w:rsid w:val="00E5604F"/>
    <w:rsid w:val="00E84C43"/>
    <w:rsid w:val="00E968A3"/>
    <w:rsid w:val="00EA0B45"/>
    <w:rsid w:val="00EC6EB2"/>
    <w:rsid w:val="00ED2AEB"/>
    <w:rsid w:val="00EE41D8"/>
    <w:rsid w:val="00EF6A07"/>
    <w:rsid w:val="00F12370"/>
    <w:rsid w:val="00F61D85"/>
    <w:rsid w:val="00F7563C"/>
    <w:rsid w:val="00FA4B98"/>
    <w:rsid w:val="00FC1DC9"/>
    <w:rsid w:val="00FD3B10"/>
    <w:rsid w:val="00FE5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88CDA"/>
  <w15:chartTrackingRefBased/>
  <w15:docId w15:val="{DD39CA52-EA8D-437F-87B1-F015A2BFD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B1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7C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eastAsiaTheme="majorEastAsia" w:cstheme="majorBidi"/>
      <w:color w:val="262626" w:themeColor="text1" w:themeTint="D9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C17"/>
    <w:pPr>
      <w:keepNext/>
      <w:keepLines/>
      <w:spacing w:before="120" w:after="0" w:line="240" w:lineRule="auto"/>
      <w:outlineLvl w:val="1"/>
    </w:pPr>
    <w:rPr>
      <w:rFonts w:eastAsiaTheme="majorEastAsia" w:cstheme="majorBidi"/>
      <w:color w:val="ED7D31" w:themeColor="accent2"/>
      <w:sz w:val="32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C17"/>
    <w:rPr>
      <w:rFonts w:ascii="Times New Roman" w:eastAsiaTheme="majorEastAsia" w:hAnsi="Times New Roman" w:cstheme="majorBidi"/>
      <w:color w:val="262626" w:themeColor="text1" w:themeTint="D9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7C17"/>
    <w:rPr>
      <w:rFonts w:ascii="Times New Roman" w:eastAsiaTheme="majorEastAsia" w:hAnsi="Times New Roman" w:cstheme="majorBidi"/>
      <w:color w:val="ED7D31" w:themeColor="accent2"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7C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7C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7C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7C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7C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7C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7C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37C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37C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D37C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7C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7C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D37C17"/>
    <w:rPr>
      <w:b/>
      <w:bCs/>
    </w:rPr>
  </w:style>
  <w:style w:type="character" w:styleId="Emphasis">
    <w:name w:val="Emphasis"/>
    <w:basedOn w:val="DefaultParagraphFont"/>
    <w:uiPriority w:val="20"/>
    <w:qFormat/>
    <w:rsid w:val="00D37C17"/>
    <w:rPr>
      <w:i/>
      <w:iCs/>
      <w:color w:val="000000" w:themeColor="text1"/>
    </w:rPr>
  </w:style>
  <w:style w:type="paragraph" w:styleId="NoSpacing">
    <w:name w:val="No Spacing"/>
    <w:uiPriority w:val="1"/>
    <w:qFormat/>
    <w:rsid w:val="00D37C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37C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37C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7C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7C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37C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37C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D37C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37C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37C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D37C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25D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5D19"/>
    <w:pPr>
      <w:spacing w:after="100"/>
      <w:ind w:left="210"/>
    </w:pPr>
  </w:style>
  <w:style w:type="character" w:styleId="Hyperlink">
    <w:name w:val="Hyperlink"/>
    <w:basedOn w:val="DefaultParagraphFont"/>
    <w:uiPriority w:val="99"/>
    <w:unhideWhenUsed/>
    <w:rsid w:val="00425D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52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5285"/>
    <w:rPr>
      <w:color w:val="954F72" w:themeColor="followedHyperlink"/>
      <w:u w:val="single"/>
    </w:rPr>
  </w:style>
  <w:style w:type="paragraph" w:customStyle="1" w:styleId="Code">
    <w:name w:val="Code"/>
    <w:basedOn w:val="Normal"/>
    <w:link w:val="CodeChar"/>
    <w:qFormat/>
    <w:rsid w:val="00ED2AEB"/>
    <w:rPr>
      <w:rFonts w:ascii="Consolas" w:hAnsi="Consolas"/>
      <w:color w:val="9884FC"/>
      <w:shd w:val="clear" w:color="auto" w:fill="F4F2F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35F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CodeChar">
    <w:name w:val="Code Char"/>
    <w:basedOn w:val="DefaultParagraphFont"/>
    <w:link w:val="Code"/>
    <w:rsid w:val="00ED2AEB"/>
    <w:rPr>
      <w:rFonts w:ascii="Consolas" w:hAnsi="Consolas"/>
      <w:color w:val="9884FC"/>
      <w:sz w:val="24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35F0A"/>
    <w:rPr>
      <w:rFonts w:ascii="Courier New" w:eastAsia="Times New Roman" w:hAnsi="Courier New" w:cs="Courier New"/>
      <w:sz w:val="20"/>
      <w:szCs w:val="20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835F0A"/>
    <w:rPr>
      <w:rFonts w:ascii="Courier New" w:eastAsia="Times New Roman" w:hAnsi="Courier New" w:cs="Courier New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35F0A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0687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image" Target="media/image6.tmp"/><Relationship Id="rId18" Type="http://schemas.openxmlformats.org/officeDocument/2006/relationships/image" Target="media/image10.tmp"/><Relationship Id="rId3" Type="http://schemas.openxmlformats.org/officeDocument/2006/relationships/settings" Target="settings.xml"/><Relationship Id="rId21" Type="http://schemas.openxmlformats.org/officeDocument/2006/relationships/image" Target="media/image13.tmp"/><Relationship Id="rId7" Type="http://schemas.openxmlformats.org/officeDocument/2006/relationships/hyperlink" Target="http://www.cplusplus.com/forum/beginner/223033/" TargetMode="External"/><Relationship Id="rId12" Type="http://schemas.openxmlformats.org/officeDocument/2006/relationships/image" Target="media/image5.tmp"/><Relationship Id="rId17" Type="http://schemas.openxmlformats.org/officeDocument/2006/relationships/image" Target="media/image9.tmp"/><Relationship Id="rId2" Type="http://schemas.openxmlformats.org/officeDocument/2006/relationships/styles" Target="styles.xml"/><Relationship Id="rId16" Type="http://schemas.openxmlformats.org/officeDocument/2006/relationships/hyperlink" Target="https://www.softwaretestinghelp.com/friend-functions-in-cpp/" TargetMode="External"/><Relationship Id="rId20" Type="http://schemas.openxmlformats.org/officeDocument/2006/relationships/image" Target="media/image12.tmp"/><Relationship Id="rId1" Type="http://schemas.openxmlformats.org/officeDocument/2006/relationships/customXml" Target="../customXml/item1.xml"/><Relationship Id="rId6" Type="http://schemas.openxmlformats.org/officeDocument/2006/relationships/hyperlink" Target="https://stackoverflow.com/questions/15802006/how-can-i-create-objects-while-adding-them-into-a-vector" TargetMode="External"/><Relationship Id="rId11" Type="http://schemas.openxmlformats.org/officeDocument/2006/relationships/image" Target="media/image4.tmp"/><Relationship Id="rId5" Type="http://schemas.openxmlformats.org/officeDocument/2006/relationships/hyperlink" Target="https://www.bitdegree.org/learn/c-plus-plus-vector" TargetMode="External"/><Relationship Id="rId15" Type="http://schemas.openxmlformats.org/officeDocument/2006/relationships/image" Target="media/image8.tmp"/><Relationship Id="rId23" Type="http://schemas.openxmlformats.org/officeDocument/2006/relationships/theme" Target="theme/theme1.xml"/><Relationship Id="rId10" Type="http://schemas.openxmlformats.org/officeDocument/2006/relationships/image" Target="media/image3.tmp"/><Relationship Id="rId19" Type="http://schemas.openxmlformats.org/officeDocument/2006/relationships/image" Target="media/image11.tmp"/><Relationship Id="rId4" Type="http://schemas.openxmlformats.org/officeDocument/2006/relationships/webSettings" Target="webSettings.xml"/><Relationship Id="rId9" Type="http://schemas.openxmlformats.org/officeDocument/2006/relationships/image" Target="media/image2.tmp"/><Relationship Id="rId14" Type="http://schemas.openxmlformats.org/officeDocument/2006/relationships/image" Target="media/image7.tmp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DCE5C-25CC-4F16-9908-C67EDE0B3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11</TotalTime>
  <Pages>11</Pages>
  <Words>1278</Words>
  <Characters>7289</Characters>
  <Application>Microsoft Office Word</Application>
  <DocSecurity>0</DocSecurity>
  <Lines>60</Lines>
  <Paragraphs>17</Paragraphs>
  <ScaleCrop>false</ScaleCrop>
  <Company/>
  <LinksUpToDate>false</LinksUpToDate>
  <CharactersWithSpaces>8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Wijnschenk</dc:creator>
  <cp:keywords/>
  <dc:description/>
  <cp:lastModifiedBy>Harry Wijnschenk</cp:lastModifiedBy>
  <cp:revision>157</cp:revision>
  <dcterms:created xsi:type="dcterms:W3CDTF">2021-01-25T13:41:00Z</dcterms:created>
  <dcterms:modified xsi:type="dcterms:W3CDTF">2021-02-03T11:17:00Z</dcterms:modified>
</cp:coreProperties>
</file>